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A4656" w14:textId="3EA6183E" w:rsidR="00DD014B" w:rsidRPr="00BF0CB3" w:rsidRDefault="00DD014B" w:rsidP="005D68E0">
      <w:pPr>
        <w:pStyle w:val="Bezmezer"/>
        <w:rPr>
          <w:rFonts w:ascii="Avenir LT 55 Roman" w:hAnsi="Avenir LT 55 Roman" w:cs="Arial"/>
          <w:sz w:val="18"/>
          <w:lang w:val="cs-CZ"/>
        </w:rPr>
      </w:pPr>
    </w:p>
    <w:p w14:paraId="58A94634" w14:textId="197629C3" w:rsidR="00DD014B" w:rsidRPr="00BF0CB3" w:rsidRDefault="008057FD" w:rsidP="00DD014B">
      <w:pPr>
        <w:pStyle w:val="Bezmezer"/>
        <w:jc w:val="right"/>
        <w:rPr>
          <w:rFonts w:ascii="Avenir LT 55 Roman" w:hAnsi="Avenir LT 55 Roman"/>
          <w:sz w:val="18"/>
          <w:lang w:val="cs-CZ"/>
        </w:rPr>
      </w:pPr>
      <w:r w:rsidRPr="00BF0CB3">
        <w:rPr>
          <w:rFonts w:ascii="Avenir LT 55 Roman" w:hAnsi="Avenir LT 55 Roman"/>
          <w:sz w:val="18"/>
          <w:lang w:val="cs-CZ"/>
        </w:rPr>
        <w:t>1</w:t>
      </w:r>
      <w:r w:rsidR="00191ED2">
        <w:rPr>
          <w:rFonts w:ascii="Avenir LT 55 Roman" w:hAnsi="Avenir LT 55 Roman"/>
          <w:sz w:val="18"/>
          <w:lang w:val="cs-CZ"/>
        </w:rPr>
        <w:t>9</w:t>
      </w:r>
      <w:r w:rsidR="00E207CE">
        <w:rPr>
          <w:rFonts w:ascii="Avenir LT 55 Roman" w:hAnsi="Avenir LT 55 Roman"/>
          <w:sz w:val="18"/>
          <w:lang w:val="cs-CZ"/>
        </w:rPr>
        <w:t>. března</w:t>
      </w:r>
      <w:r w:rsidR="00DD014B" w:rsidRPr="00BF0CB3">
        <w:rPr>
          <w:rFonts w:ascii="Avenir LT 55 Roman" w:hAnsi="Avenir LT 55 Roman"/>
          <w:sz w:val="18"/>
          <w:lang w:val="cs-CZ"/>
        </w:rPr>
        <w:t xml:space="preserve"> 2018</w:t>
      </w:r>
    </w:p>
    <w:p w14:paraId="70F7277B" w14:textId="04FCC5E3" w:rsidR="00D22445" w:rsidRDefault="00D22445" w:rsidP="00837D39">
      <w:pPr>
        <w:spacing w:line="276" w:lineRule="auto"/>
        <w:rPr>
          <w:rFonts w:ascii="Brandon Grotesque Medium" w:hAnsi="Brandon Grotesque Medium" w:cs="Arial"/>
          <w:b/>
          <w:sz w:val="32"/>
          <w:szCs w:val="32"/>
          <w:highlight w:val="yellow"/>
          <w:lang w:val="cs-CZ"/>
        </w:rPr>
      </w:pPr>
    </w:p>
    <w:p w14:paraId="70405441" w14:textId="77777777" w:rsidR="005D68E0" w:rsidRPr="005D68E0" w:rsidRDefault="005D68E0" w:rsidP="00837D39">
      <w:pPr>
        <w:spacing w:line="276" w:lineRule="auto"/>
        <w:rPr>
          <w:rFonts w:ascii="Brandon Grotesque Medium" w:hAnsi="Brandon Grotesque Medium" w:cs="Arial"/>
          <w:b/>
          <w:sz w:val="10"/>
          <w:szCs w:val="10"/>
          <w:highlight w:val="yellow"/>
          <w:lang w:val="cs-CZ"/>
        </w:rPr>
      </w:pPr>
    </w:p>
    <w:p w14:paraId="54B29DC8" w14:textId="5BDBAF5C" w:rsidR="00AE03CF" w:rsidRPr="00BF0CB3" w:rsidRDefault="00442AB0" w:rsidP="002D5D2E">
      <w:pPr>
        <w:spacing w:line="276" w:lineRule="auto"/>
        <w:jc w:val="center"/>
        <w:rPr>
          <w:rFonts w:ascii="Brandon Grotesque Medium" w:hAnsi="Brandon Grotesque Medium" w:cs="Arial"/>
          <w:b/>
          <w:sz w:val="32"/>
          <w:szCs w:val="32"/>
          <w:lang w:val="cs-CZ"/>
        </w:rPr>
      </w:pPr>
      <w:r>
        <w:rPr>
          <w:rFonts w:ascii="Brandon Grotesque Medium" w:hAnsi="Brandon Grotesque Medium" w:cs="Arial"/>
          <w:b/>
          <w:sz w:val="32"/>
          <w:szCs w:val="32"/>
          <w:lang w:val="cs-CZ"/>
        </w:rPr>
        <w:t xml:space="preserve">Společnost </w:t>
      </w:r>
      <w:r w:rsidR="009F06A2" w:rsidRPr="00BF0CB3">
        <w:rPr>
          <w:rFonts w:ascii="Brandon Grotesque Medium" w:hAnsi="Brandon Grotesque Medium" w:cs="Arial"/>
          <w:b/>
          <w:sz w:val="32"/>
          <w:szCs w:val="32"/>
          <w:lang w:val="cs-CZ"/>
        </w:rPr>
        <w:t xml:space="preserve">HB </w:t>
      </w:r>
      <w:proofErr w:type="spellStart"/>
      <w:r w:rsidR="009F06A2" w:rsidRPr="00BF0CB3">
        <w:rPr>
          <w:rFonts w:ascii="Brandon Grotesque Medium" w:hAnsi="Brandon Grotesque Medium" w:cs="Arial"/>
          <w:b/>
          <w:sz w:val="32"/>
          <w:szCs w:val="32"/>
          <w:lang w:val="cs-CZ"/>
        </w:rPr>
        <w:t>Reavis</w:t>
      </w:r>
      <w:proofErr w:type="spellEnd"/>
      <w:r w:rsidR="009F06A2" w:rsidRPr="00BF0CB3">
        <w:rPr>
          <w:rFonts w:ascii="Brandon Grotesque Medium" w:hAnsi="Brandon Grotesque Medium" w:cs="Arial"/>
          <w:b/>
          <w:sz w:val="32"/>
          <w:szCs w:val="32"/>
          <w:lang w:val="cs-CZ"/>
        </w:rPr>
        <w:t xml:space="preserve"> </w:t>
      </w:r>
      <w:r>
        <w:rPr>
          <w:rFonts w:ascii="Brandon Grotesque Medium" w:hAnsi="Brandon Grotesque Medium" w:cs="Arial"/>
          <w:b/>
          <w:sz w:val="32"/>
          <w:szCs w:val="32"/>
          <w:lang w:val="cs-CZ"/>
        </w:rPr>
        <w:t>uzavřela partnerství s</w:t>
      </w:r>
      <w:r w:rsidR="00C645E6">
        <w:rPr>
          <w:rFonts w:ascii="Brandon Grotesque Medium" w:hAnsi="Brandon Grotesque Medium" w:cs="Arial"/>
          <w:b/>
          <w:sz w:val="32"/>
          <w:szCs w:val="32"/>
          <w:lang w:val="cs-CZ"/>
        </w:rPr>
        <w:t xml:space="preserve"> </w:t>
      </w:r>
      <w:r w:rsidR="0063350E" w:rsidRPr="00BF0CB3">
        <w:rPr>
          <w:rFonts w:ascii="Brandon Grotesque Medium" w:hAnsi="Brandon Grotesque Medium" w:cs="Arial"/>
          <w:b/>
          <w:sz w:val="32"/>
          <w:szCs w:val="32"/>
          <w:lang w:val="cs-CZ"/>
        </w:rPr>
        <w:t xml:space="preserve">Cambridge </w:t>
      </w:r>
      <w:proofErr w:type="spellStart"/>
      <w:r w:rsidR="0063350E" w:rsidRPr="00BF0CB3">
        <w:rPr>
          <w:rFonts w:ascii="Brandon Grotesque Medium" w:hAnsi="Brandon Grotesque Medium" w:cs="Arial"/>
          <w:b/>
          <w:sz w:val="32"/>
          <w:szCs w:val="32"/>
          <w:lang w:val="cs-CZ"/>
        </w:rPr>
        <w:t>Innovation</w:t>
      </w:r>
      <w:proofErr w:type="spellEnd"/>
      <w:r w:rsidR="0063350E" w:rsidRPr="00BF0CB3">
        <w:rPr>
          <w:rFonts w:ascii="Brandon Grotesque Medium" w:hAnsi="Brandon Grotesque Medium" w:cs="Arial"/>
          <w:b/>
          <w:sz w:val="32"/>
          <w:szCs w:val="32"/>
          <w:lang w:val="cs-CZ"/>
        </w:rPr>
        <w:t xml:space="preserve"> Center</w:t>
      </w:r>
      <w:r>
        <w:rPr>
          <w:rFonts w:ascii="Brandon Grotesque Medium" w:hAnsi="Brandon Grotesque Medium" w:cs="Arial"/>
          <w:b/>
          <w:sz w:val="32"/>
          <w:szCs w:val="32"/>
          <w:lang w:val="cs-CZ"/>
        </w:rPr>
        <w:t>, americkým odborníkem na inovační centra</w:t>
      </w:r>
    </w:p>
    <w:p w14:paraId="635BE47C" w14:textId="77777777" w:rsidR="004C56E2" w:rsidRPr="00BF0CB3" w:rsidRDefault="004C56E2" w:rsidP="002D5D2E">
      <w:pPr>
        <w:pStyle w:val="Bezmezer"/>
        <w:spacing w:line="276" w:lineRule="auto"/>
        <w:rPr>
          <w:rFonts w:ascii="Avenir LT Std 45 Book" w:hAnsi="Avenir LT Std 45 Book" w:cs="Arial"/>
          <w:lang w:val="cs-CZ"/>
        </w:rPr>
      </w:pPr>
    </w:p>
    <w:p w14:paraId="5759594A" w14:textId="77777777" w:rsidR="00DD3E14" w:rsidRPr="00BF0CB3" w:rsidRDefault="00DD3E14" w:rsidP="002D5D2E">
      <w:pPr>
        <w:pStyle w:val="Bezmezer"/>
        <w:spacing w:line="276" w:lineRule="auto"/>
        <w:rPr>
          <w:rFonts w:ascii="Avenir LT Std 45 Book" w:hAnsi="Avenir LT Std 45 Book" w:cs="Arial"/>
          <w:lang w:val="cs-CZ"/>
        </w:rPr>
      </w:pPr>
    </w:p>
    <w:p w14:paraId="66678EA9" w14:textId="7B157445" w:rsidR="00D518DD" w:rsidRPr="00BF0CB3" w:rsidRDefault="00343D7B" w:rsidP="005D68E0">
      <w:pPr>
        <w:pStyle w:val="Bezmezer"/>
        <w:spacing w:line="276" w:lineRule="auto"/>
        <w:jc w:val="both"/>
        <w:rPr>
          <w:rFonts w:ascii="Avenir LT Std 55 Roman" w:eastAsiaTheme="minorEastAsia" w:hAnsi="Avenir LT Std 55 Roman"/>
          <w:b/>
          <w:szCs w:val="24"/>
          <w:lang w:val="cs-CZ" w:eastAsia="en-US" w:bidi="ar-SA"/>
        </w:rPr>
      </w:pPr>
      <w:r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Mezinárodní </w:t>
      </w:r>
      <w:r w:rsidR="00AF0E10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developerská </w:t>
      </w:r>
      <w:r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s</w:t>
      </w:r>
      <w:r w:rsidR="00FA5D4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polečnost </w:t>
      </w:r>
      <w:r w:rsidR="00DD3E14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HB </w:t>
      </w:r>
      <w:proofErr w:type="spellStart"/>
      <w:r w:rsidR="00DD3E14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Reavis</w:t>
      </w:r>
      <w:proofErr w:type="spellEnd"/>
      <w:r w:rsidR="00DD3E14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, </w:t>
      </w:r>
      <w:r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evropská</w:t>
      </w:r>
      <w:r w:rsidR="00FA5D4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</w:t>
      </w:r>
      <w:r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špička</w:t>
      </w:r>
      <w:r w:rsidR="00442AB0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mezi poskytovateli inovativních kancelářských prostorů, </w:t>
      </w:r>
      <w:r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oznámila </w:t>
      </w:r>
      <w:r w:rsidR="00442AB0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uzavření </w:t>
      </w:r>
      <w:r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partnerství s </w:t>
      </w:r>
      <w:r w:rsidR="006B7C3A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Cambridge </w:t>
      </w:r>
      <w:proofErr w:type="spellStart"/>
      <w:r w:rsidR="006B7C3A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Innovation</w:t>
      </w:r>
      <w:proofErr w:type="spellEnd"/>
      <w:r w:rsidR="006B7C3A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Center</w:t>
      </w:r>
      <w:r w:rsidR="00442AB0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(CIC) – americkou realitní společností, která inovativním podnikatelům umožňuje rychleji a lépe zakládat firmy a </w:t>
      </w:r>
      <w:r w:rsidR="00F9723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vytvářet </w:t>
      </w:r>
      <w:r w:rsidR="00FA5D4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nové produkty</w:t>
      </w:r>
      <w:r w:rsidR="00DD3E14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.</w:t>
      </w:r>
      <w:r w:rsidR="00D774AF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</w:t>
      </w:r>
      <w:r w:rsidR="00F9723E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HB </w:t>
      </w:r>
      <w:proofErr w:type="spellStart"/>
      <w:r w:rsidR="00F9723E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Reavis</w:t>
      </w:r>
      <w:proofErr w:type="spellEnd"/>
      <w:r w:rsidR="00F9723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</w:t>
      </w:r>
      <w:r w:rsidR="00FA5D4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do tohoto projektu </w:t>
      </w:r>
      <w:r w:rsidR="00F9723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investuje </w:t>
      </w:r>
      <w:r w:rsidR="00FA5D4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více než </w:t>
      </w:r>
      <w:r w:rsidR="00F9723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45 milionů </w:t>
      </w:r>
      <w:r w:rsidR="00FA5D4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eur </w:t>
      </w:r>
      <w:r w:rsidR="00F9723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a </w:t>
      </w:r>
      <w:r w:rsidR="00FA5D4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získá</w:t>
      </w:r>
      <w:r w:rsidR="008057FD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</w:t>
      </w:r>
      <w:r w:rsidR="00FA5D4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zároveň </w:t>
      </w:r>
      <w:r w:rsidR="00442AB0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i </w:t>
      </w:r>
      <w:r w:rsidR="00B9096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místo v před</w:t>
      </w:r>
      <w:r w:rsidR="00FA5D4E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stavenstvu</w:t>
      </w:r>
      <w:r w:rsidR="00B9096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společnosti CIC</w:t>
      </w:r>
      <w:r w:rsidR="00754897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.</w:t>
      </w:r>
      <w:r w:rsidR="00EB724F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</w:t>
      </w:r>
      <w:r w:rsidR="00442AB0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CIC tuto investici </w:t>
      </w:r>
      <w:r w:rsidR="00EF601F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využije </w:t>
      </w:r>
      <w:r w:rsidR="00442AB0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k rozšíření své celosvětové sítě</w:t>
      </w:r>
      <w:r w:rsidR="00AF0E10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inovačních vědecko-</w:t>
      </w:r>
      <w:r w:rsidR="00284769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tech</w:t>
      </w:r>
      <w:r w:rsidR="000D14D8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nologických</w:t>
      </w:r>
      <w:r w:rsidR="00AF0E10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 </w:t>
      </w:r>
      <w:r w:rsidR="000D14D8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>kampusů</w:t>
      </w:r>
      <w:r w:rsidR="00283B37" w:rsidRPr="00BF0CB3">
        <w:rPr>
          <w:rFonts w:ascii="Avenir LT Std 55 Roman" w:eastAsiaTheme="minorEastAsia" w:hAnsi="Avenir LT Std 55 Roman"/>
          <w:b/>
          <w:szCs w:val="24"/>
          <w:lang w:val="cs-CZ" w:eastAsia="en-US" w:bidi="ar-SA"/>
        </w:rPr>
        <w:t xml:space="preserve">. </w:t>
      </w:r>
      <w:bookmarkStart w:id="0" w:name="_Hlk508282885"/>
    </w:p>
    <w:p w14:paraId="2DD8CA6E" w14:textId="77777777" w:rsidR="00D518DD" w:rsidRPr="00BF0CB3" w:rsidRDefault="00D518DD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</w:p>
    <w:p w14:paraId="70DA9A0D" w14:textId="0342ACC5" w:rsidR="00EB724F" w:rsidRPr="00BF0CB3" w:rsidRDefault="00AF0E10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  <w:r>
        <w:rPr>
          <w:rFonts w:ascii="Avenir LT Std 45 Book" w:hAnsi="Avenir LT Std 45 Book" w:cs="Arial"/>
          <w:lang w:val="cs-CZ"/>
        </w:rPr>
        <w:t>Spolupráci</w:t>
      </w:r>
      <w:r w:rsidR="00450E8F">
        <w:rPr>
          <w:rFonts w:ascii="Avenir LT Std 45 Book" w:hAnsi="Avenir LT Std 45 Book" w:cs="Arial"/>
          <w:lang w:val="cs-CZ"/>
        </w:rPr>
        <w:t xml:space="preserve"> obou firem</w:t>
      </w:r>
      <w:r w:rsidR="00DF7573">
        <w:rPr>
          <w:rFonts w:ascii="Avenir LT Std 45 Book" w:hAnsi="Avenir LT Std 45 Book" w:cs="Arial"/>
          <w:lang w:val="cs-CZ"/>
        </w:rPr>
        <w:t xml:space="preserve"> </w:t>
      </w:r>
      <w:r w:rsidR="00D50166">
        <w:rPr>
          <w:rFonts w:ascii="Avenir LT Std 45 Book" w:hAnsi="Avenir LT Std 45 Book" w:cs="Arial"/>
          <w:lang w:val="cs-CZ"/>
        </w:rPr>
        <w:t>umocňuje fakt</w:t>
      </w:r>
      <w:r>
        <w:rPr>
          <w:rFonts w:ascii="Avenir LT Std 45 Book" w:hAnsi="Avenir LT Std 45 Book" w:cs="Arial"/>
          <w:lang w:val="cs-CZ"/>
        </w:rPr>
        <w:t>, že</w:t>
      </w:r>
      <w:r w:rsidR="00450E8F">
        <w:rPr>
          <w:rFonts w:ascii="Avenir LT Std 45 Book" w:hAnsi="Avenir LT Std 45 Book" w:cs="Arial"/>
          <w:lang w:val="cs-CZ"/>
        </w:rPr>
        <w:t xml:space="preserve"> </w:t>
      </w:r>
      <w:r w:rsidR="005D68E0">
        <w:rPr>
          <w:rFonts w:ascii="Avenir LT Std 45 Book" w:hAnsi="Avenir LT Std 45 Book" w:cs="Arial"/>
          <w:lang w:val="cs-CZ"/>
        </w:rPr>
        <w:t xml:space="preserve">společnost </w:t>
      </w:r>
      <w:r w:rsidR="00450E8F">
        <w:rPr>
          <w:rFonts w:ascii="Avenir LT Std 45 Book" w:hAnsi="Avenir LT Std 45 Book" w:cs="Arial"/>
          <w:lang w:val="cs-CZ"/>
        </w:rPr>
        <w:t xml:space="preserve">CIC si pronajala 30 % </w:t>
      </w:r>
      <w:r w:rsidR="0075536F">
        <w:rPr>
          <w:rFonts w:ascii="Avenir LT Std 45 Book" w:hAnsi="Avenir LT Std 45 Book" w:cs="Arial"/>
          <w:lang w:val="cs-CZ"/>
        </w:rPr>
        <w:t xml:space="preserve">budovy </w:t>
      </w:r>
      <w:proofErr w:type="spellStart"/>
      <w:r w:rsidR="0075536F">
        <w:rPr>
          <w:rFonts w:ascii="Avenir LT Std 45 Book" w:hAnsi="Avenir LT Std 45 Book" w:cs="Arial"/>
          <w:lang w:val="cs-CZ"/>
        </w:rPr>
        <w:t>Varso</w:t>
      </w:r>
      <w:proofErr w:type="spellEnd"/>
      <w:r w:rsidR="0075536F">
        <w:rPr>
          <w:rFonts w:ascii="Avenir LT Std 45 Book" w:hAnsi="Avenir LT Std 45 Book" w:cs="Arial"/>
          <w:lang w:val="cs-CZ"/>
        </w:rPr>
        <w:t xml:space="preserve"> II</w:t>
      </w:r>
      <w:r w:rsidR="00585FD6">
        <w:rPr>
          <w:rFonts w:ascii="Avenir LT Std 45 Book" w:hAnsi="Avenir LT Std 45 Book" w:cs="Arial"/>
          <w:lang w:val="cs-CZ"/>
        </w:rPr>
        <w:t xml:space="preserve">. </w:t>
      </w:r>
      <w:bookmarkStart w:id="1" w:name="_Hlk508282903"/>
      <w:bookmarkEnd w:id="0"/>
      <w:proofErr w:type="spellStart"/>
      <w:r w:rsidR="00585FD6">
        <w:rPr>
          <w:rFonts w:ascii="Avenir LT Std 45 Book" w:hAnsi="Avenir LT Std 45 Book" w:cs="Arial"/>
          <w:lang w:val="cs-CZ"/>
        </w:rPr>
        <w:t>V</w:t>
      </w:r>
      <w:r w:rsidR="00284769">
        <w:rPr>
          <w:rFonts w:ascii="Avenir LT Std 45 Book" w:hAnsi="Avenir LT Std 45 Book" w:cs="Arial"/>
          <w:lang w:val="cs-CZ"/>
        </w:rPr>
        <w:t>arso</w:t>
      </w:r>
      <w:proofErr w:type="spellEnd"/>
      <w:r w:rsidR="00284769">
        <w:rPr>
          <w:rFonts w:ascii="Avenir LT Std 45 Book" w:hAnsi="Avenir LT Std 45 Book" w:cs="Arial"/>
          <w:lang w:val="cs-CZ"/>
        </w:rPr>
        <w:t xml:space="preserve"> Place je vlajkovým projektem </w:t>
      </w:r>
      <w:r w:rsidR="00585FD6">
        <w:rPr>
          <w:rFonts w:ascii="Avenir LT Std 45 Book" w:hAnsi="Avenir LT Std 45 Book" w:cs="Arial"/>
          <w:lang w:val="cs-CZ"/>
        </w:rPr>
        <w:t xml:space="preserve">společnosti </w:t>
      </w:r>
      <w:r>
        <w:rPr>
          <w:rFonts w:ascii="Avenir LT Std 45 Book" w:hAnsi="Avenir LT Std 45 Book" w:cs="Arial"/>
          <w:lang w:val="cs-CZ"/>
        </w:rPr>
        <w:t xml:space="preserve">HB </w:t>
      </w:r>
      <w:proofErr w:type="spellStart"/>
      <w:r>
        <w:rPr>
          <w:rFonts w:ascii="Avenir LT Std 45 Book" w:hAnsi="Avenir LT Std 45 Book" w:cs="Arial"/>
          <w:lang w:val="cs-CZ"/>
        </w:rPr>
        <w:t>Reavis</w:t>
      </w:r>
      <w:proofErr w:type="spellEnd"/>
      <w:r>
        <w:rPr>
          <w:rFonts w:ascii="Avenir LT Std 45 Book" w:hAnsi="Avenir LT Std 45 Book" w:cs="Arial"/>
          <w:lang w:val="cs-CZ"/>
        </w:rPr>
        <w:t xml:space="preserve"> </w:t>
      </w:r>
      <w:r w:rsidR="00284769">
        <w:rPr>
          <w:rFonts w:ascii="Avenir LT Std 45 Book" w:hAnsi="Avenir LT Std 45 Book" w:cs="Arial"/>
          <w:lang w:val="cs-CZ"/>
        </w:rPr>
        <w:t xml:space="preserve">ve Varšavě a </w:t>
      </w:r>
      <w:r w:rsidR="00134283">
        <w:rPr>
          <w:rFonts w:ascii="Avenir LT Std 45 Book" w:hAnsi="Avenir LT Std 45 Book" w:cs="Arial"/>
          <w:lang w:val="cs-CZ"/>
        </w:rPr>
        <w:t xml:space="preserve">má </w:t>
      </w:r>
      <w:r w:rsidR="00442AB0">
        <w:rPr>
          <w:rFonts w:ascii="Avenir LT Std 45 Book" w:hAnsi="Avenir LT Std 45 Book" w:cs="Arial"/>
          <w:lang w:val="cs-CZ"/>
        </w:rPr>
        <w:t xml:space="preserve">ambici </w:t>
      </w:r>
      <w:r w:rsidR="00134283">
        <w:rPr>
          <w:rFonts w:ascii="Avenir LT Std 45 Book" w:hAnsi="Avenir LT Std 45 Book" w:cs="Arial"/>
          <w:lang w:val="cs-CZ"/>
        </w:rPr>
        <w:t xml:space="preserve">se stát novým centrem technologické komunity ve městě. </w:t>
      </w:r>
      <w:r>
        <w:rPr>
          <w:rFonts w:ascii="Avenir LT Std 45 Book" w:hAnsi="Avenir LT Std 45 Book" w:cs="Arial"/>
          <w:lang w:val="cs-CZ"/>
        </w:rPr>
        <w:t>Tato d</w:t>
      </w:r>
      <w:r w:rsidR="00585FD6">
        <w:rPr>
          <w:rFonts w:ascii="Avenir LT Std 45 Book" w:hAnsi="Avenir LT Std 45 Book" w:cs="Arial"/>
          <w:lang w:val="cs-CZ"/>
        </w:rPr>
        <w:t>ohoda byla uzavřena</w:t>
      </w:r>
      <w:r w:rsidR="008428D1">
        <w:rPr>
          <w:rFonts w:ascii="Avenir LT Std 45 Book" w:hAnsi="Avenir LT Std 45 Book" w:cs="Arial"/>
          <w:lang w:val="cs-CZ"/>
        </w:rPr>
        <w:t xml:space="preserve"> 22 měsíců před</w:t>
      </w:r>
      <w:r w:rsidR="00134283">
        <w:rPr>
          <w:rFonts w:ascii="Avenir LT Std 45 Book" w:hAnsi="Avenir LT Std 45 Book" w:cs="Arial"/>
          <w:lang w:val="cs-CZ"/>
        </w:rPr>
        <w:t xml:space="preserve"> dokončením</w:t>
      </w:r>
      <w:r w:rsidR="008428D1">
        <w:rPr>
          <w:rFonts w:ascii="Avenir LT Std 45 Book" w:hAnsi="Avenir LT Std 45 Book" w:cs="Arial"/>
          <w:lang w:val="cs-CZ"/>
        </w:rPr>
        <w:t xml:space="preserve"> projektu</w:t>
      </w:r>
      <w:r w:rsidR="00134283">
        <w:rPr>
          <w:rFonts w:ascii="Avenir LT Std 45 Book" w:hAnsi="Avenir LT Std 45 Book" w:cs="Arial"/>
          <w:lang w:val="cs-CZ"/>
        </w:rPr>
        <w:t xml:space="preserve">. </w:t>
      </w:r>
    </w:p>
    <w:bookmarkEnd w:id="1"/>
    <w:p w14:paraId="0D54D87E" w14:textId="77777777" w:rsidR="00EB724F" w:rsidRPr="00BF0CB3" w:rsidRDefault="00EB724F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</w:p>
    <w:p w14:paraId="0B01FF51" w14:textId="62715574" w:rsidR="002D5D2E" w:rsidRPr="00BF0CB3" w:rsidRDefault="00134283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  <w:r>
        <w:rPr>
          <w:rFonts w:ascii="Avenir LT Std 45 Book" w:hAnsi="Avenir LT Std 45 Book" w:cs="Arial"/>
          <w:lang w:val="cs-CZ"/>
        </w:rPr>
        <w:t xml:space="preserve">Jedná se o partnerství se </w:t>
      </w:r>
      <w:r w:rsidR="00442AB0">
        <w:rPr>
          <w:rFonts w:ascii="Avenir LT Std 45 Book" w:hAnsi="Avenir LT Std 45 Book" w:cs="Arial"/>
          <w:lang w:val="cs-CZ"/>
        </w:rPr>
        <w:t>značným potenciálem a synergickým efektem</w:t>
      </w:r>
      <w:r>
        <w:rPr>
          <w:rFonts w:ascii="Avenir LT Std 45 Book" w:hAnsi="Avenir LT Std 45 Book" w:cs="Arial"/>
          <w:lang w:val="cs-CZ"/>
        </w:rPr>
        <w:t>. Společnost CIC</w:t>
      </w:r>
      <w:r w:rsidR="00442AB0">
        <w:rPr>
          <w:rFonts w:ascii="Avenir LT Std 45 Book" w:hAnsi="Avenir LT Std 45 Book" w:cs="Arial"/>
          <w:lang w:val="cs-CZ"/>
        </w:rPr>
        <w:t>, s centrálou</w:t>
      </w:r>
      <w:r w:rsidR="005E686D">
        <w:rPr>
          <w:rFonts w:ascii="Avenir LT Std 45 Book" w:hAnsi="Avenir LT Std 45 Book" w:cs="Arial"/>
          <w:lang w:val="cs-CZ"/>
        </w:rPr>
        <w:t xml:space="preserve"> </w:t>
      </w:r>
      <w:r>
        <w:rPr>
          <w:rFonts w:ascii="Avenir LT Std 45 Book" w:hAnsi="Avenir LT Std 45 Book" w:cs="Arial"/>
          <w:lang w:val="cs-CZ"/>
        </w:rPr>
        <w:t>v</w:t>
      </w:r>
      <w:r w:rsidR="005E686D">
        <w:rPr>
          <w:rFonts w:ascii="Avenir LT Std 45 Book" w:hAnsi="Avenir LT Std 45 Book" w:cs="Arial"/>
          <w:lang w:val="cs-CZ"/>
        </w:rPr>
        <w:t> </w:t>
      </w:r>
      <w:r>
        <w:rPr>
          <w:rFonts w:ascii="Avenir LT Std 45 Book" w:hAnsi="Avenir LT Std 45 Book" w:cs="Arial"/>
          <w:lang w:val="cs-CZ"/>
        </w:rPr>
        <w:t>USA</w:t>
      </w:r>
      <w:r w:rsidR="005E686D">
        <w:rPr>
          <w:rFonts w:ascii="Avenir LT Std 45 Book" w:hAnsi="Avenir LT Std 45 Book" w:cs="Arial"/>
          <w:lang w:val="cs-CZ"/>
        </w:rPr>
        <w:t>,</w:t>
      </w:r>
      <w:r>
        <w:rPr>
          <w:rFonts w:ascii="Avenir LT Std 45 Book" w:hAnsi="Avenir LT Std 45 Book" w:cs="Arial"/>
          <w:lang w:val="cs-CZ"/>
        </w:rPr>
        <w:t xml:space="preserve"> </w:t>
      </w:r>
      <w:r w:rsidR="00585FD6">
        <w:rPr>
          <w:rFonts w:ascii="Avenir LT Std 45 Book" w:hAnsi="Avenir LT Std 45 Book" w:cs="Arial"/>
          <w:lang w:val="cs-CZ"/>
        </w:rPr>
        <w:t>buduje</w:t>
      </w:r>
      <w:r w:rsidR="00442AB0">
        <w:rPr>
          <w:rFonts w:ascii="Avenir LT Std 45 Book" w:hAnsi="Avenir LT Std 45 Book" w:cs="Arial"/>
          <w:lang w:val="cs-CZ"/>
        </w:rPr>
        <w:t xml:space="preserve"> inovační komunity</w:t>
      </w:r>
      <w:r>
        <w:rPr>
          <w:rFonts w:ascii="Avenir LT Std 45 Book" w:hAnsi="Avenir LT Std 45 Book" w:cs="Arial"/>
          <w:lang w:val="cs-CZ"/>
        </w:rPr>
        <w:t xml:space="preserve"> </w:t>
      </w:r>
      <w:r w:rsidR="005D68E0">
        <w:rPr>
          <w:rFonts w:ascii="Avenir LT Std 45 Book" w:hAnsi="Avenir LT Std 45 Book" w:cs="Arial"/>
          <w:lang w:val="cs-CZ"/>
        </w:rPr>
        <w:t>–</w:t>
      </w:r>
      <w:r w:rsidR="00442AB0">
        <w:rPr>
          <w:rFonts w:ascii="Avenir LT Std 45 Book" w:hAnsi="Avenir LT Std 45 Book" w:cs="Arial"/>
          <w:lang w:val="cs-CZ"/>
        </w:rPr>
        <w:t xml:space="preserve"> kampusy</w:t>
      </w:r>
      <w:r w:rsidR="005D68E0">
        <w:rPr>
          <w:rFonts w:ascii="Avenir LT Std 45 Book" w:hAnsi="Avenir LT Std 45 Book" w:cs="Arial"/>
          <w:lang w:val="cs-CZ"/>
        </w:rPr>
        <w:t xml:space="preserve"> </w:t>
      </w:r>
      <w:r>
        <w:rPr>
          <w:rFonts w:ascii="Avenir LT Std 45 Book" w:hAnsi="Avenir LT Std 45 Book" w:cs="Arial"/>
          <w:lang w:val="cs-CZ"/>
        </w:rPr>
        <w:t>cílící na start</w:t>
      </w:r>
      <w:r w:rsidR="00FA1929">
        <w:rPr>
          <w:rFonts w:ascii="Avenir LT Std 45 Book" w:hAnsi="Avenir LT Std 45 Book" w:cs="Arial"/>
          <w:lang w:val="cs-CZ"/>
        </w:rPr>
        <w:t>-</w:t>
      </w:r>
      <w:proofErr w:type="spellStart"/>
      <w:r>
        <w:rPr>
          <w:rFonts w:ascii="Avenir LT Std 45 Book" w:hAnsi="Avenir LT Std 45 Book" w:cs="Arial"/>
          <w:lang w:val="cs-CZ"/>
        </w:rPr>
        <w:t>upy</w:t>
      </w:r>
      <w:proofErr w:type="spellEnd"/>
      <w:r>
        <w:rPr>
          <w:rFonts w:ascii="Avenir LT Std 45 Book" w:hAnsi="Avenir LT Std 45 Book" w:cs="Arial"/>
          <w:lang w:val="cs-CZ"/>
        </w:rPr>
        <w:t xml:space="preserve">, </w:t>
      </w:r>
      <w:r w:rsidR="000D14D8">
        <w:rPr>
          <w:rFonts w:ascii="Avenir LT Std 45 Book" w:hAnsi="Avenir LT Std 45 Book" w:cs="Arial"/>
          <w:lang w:val="cs-CZ"/>
        </w:rPr>
        <w:t>inovační pobočky zavedených značek</w:t>
      </w:r>
      <w:r>
        <w:rPr>
          <w:rFonts w:ascii="Avenir LT Std 45 Book" w:hAnsi="Avenir LT Std 45 Book" w:cs="Arial"/>
          <w:lang w:val="cs-CZ"/>
        </w:rPr>
        <w:t xml:space="preserve"> a fondy rizikového kapitálu. </w:t>
      </w:r>
      <w:r w:rsidR="00442AB0">
        <w:rPr>
          <w:rFonts w:ascii="Avenir LT Std 45 Book" w:hAnsi="Avenir LT Std 45 Book" w:cs="Arial"/>
          <w:lang w:val="cs-CZ"/>
        </w:rPr>
        <w:t>Tato pracoviště</w:t>
      </w:r>
      <w:r w:rsidR="00070C11">
        <w:rPr>
          <w:rFonts w:ascii="Avenir LT Std 45 Book" w:hAnsi="Avenir LT Std 45 Book" w:cs="Arial"/>
          <w:lang w:val="cs-CZ"/>
        </w:rPr>
        <w:t>, laboratoře a specializovan</w:t>
      </w:r>
      <w:r w:rsidR="000D14D8">
        <w:rPr>
          <w:rFonts w:ascii="Avenir LT Std 45 Book" w:hAnsi="Avenir LT Std 45 Book" w:cs="Arial"/>
          <w:lang w:val="cs-CZ"/>
        </w:rPr>
        <w:t>á sektorová centra</w:t>
      </w:r>
      <w:r w:rsidR="00070C11">
        <w:rPr>
          <w:rFonts w:ascii="Avenir LT Std 45 Book" w:hAnsi="Avenir LT Std 45 Book" w:cs="Arial"/>
          <w:lang w:val="cs-CZ"/>
        </w:rPr>
        <w:t xml:space="preserve"> </w:t>
      </w:r>
      <w:r w:rsidR="00442AB0">
        <w:rPr>
          <w:rFonts w:ascii="Avenir LT Std 45 Book" w:hAnsi="Avenir LT Std 45 Book" w:cs="Arial"/>
          <w:lang w:val="cs-CZ"/>
        </w:rPr>
        <w:t xml:space="preserve">CIC </w:t>
      </w:r>
      <w:r w:rsidR="00070C11">
        <w:rPr>
          <w:rFonts w:ascii="Avenir LT Std 45 Book" w:hAnsi="Avenir LT Std 45 Book" w:cs="Arial"/>
          <w:lang w:val="cs-CZ"/>
        </w:rPr>
        <w:t xml:space="preserve">přitahují klíčové inovátory </w:t>
      </w:r>
      <w:r w:rsidR="008428D1">
        <w:rPr>
          <w:rFonts w:ascii="Avenir LT Std 45 Book" w:hAnsi="Avenir LT Std 45 Book" w:cs="Arial"/>
          <w:lang w:val="cs-CZ"/>
        </w:rPr>
        <w:t xml:space="preserve">z </w:t>
      </w:r>
      <w:r w:rsidR="00DB16D0">
        <w:rPr>
          <w:rFonts w:ascii="Avenir LT Std 45 Book" w:hAnsi="Avenir LT Std 45 Book" w:cs="Arial"/>
          <w:lang w:val="cs-CZ"/>
        </w:rPr>
        <w:t>regionu. Pod</w:t>
      </w:r>
      <w:r w:rsidR="009A4837">
        <w:rPr>
          <w:rFonts w:ascii="Avenir LT Std 45 Book" w:hAnsi="Avenir LT Std 45 Book" w:cs="Arial"/>
          <w:lang w:val="cs-CZ"/>
        </w:rPr>
        <w:t>nikatele</w:t>
      </w:r>
      <w:r w:rsidR="00442AB0">
        <w:rPr>
          <w:rFonts w:ascii="Avenir LT Std 45 Book" w:hAnsi="Avenir LT Std 45 Book" w:cs="Arial"/>
          <w:lang w:val="cs-CZ"/>
        </w:rPr>
        <w:t xml:space="preserve">, kteří tu </w:t>
      </w:r>
      <w:r w:rsidR="00070C11">
        <w:rPr>
          <w:rFonts w:ascii="Avenir LT Std 45 Book" w:hAnsi="Avenir LT Std 45 Book" w:cs="Arial"/>
          <w:lang w:val="cs-CZ"/>
        </w:rPr>
        <w:t>mohou vytěžit maximum</w:t>
      </w:r>
      <w:r w:rsidR="009A4837">
        <w:rPr>
          <w:rFonts w:ascii="Avenir LT Std 45 Book" w:hAnsi="Avenir LT Std 45 Book" w:cs="Arial"/>
          <w:lang w:val="cs-CZ"/>
        </w:rPr>
        <w:t xml:space="preserve"> z výukových programů a</w:t>
      </w:r>
      <w:r w:rsidR="00070C11">
        <w:rPr>
          <w:rFonts w:ascii="Avenir LT Std 45 Book" w:hAnsi="Avenir LT Std 45 Book" w:cs="Arial"/>
          <w:lang w:val="cs-CZ"/>
        </w:rPr>
        <w:t xml:space="preserve"> </w:t>
      </w:r>
      <w:r w:rsidR="009A4837">
        <w:rPr>
          <w:rFonts w:ascii="Avenir LT Std 45 Book" w:hAnsi="Avenir LT Std 45 Book" w:cs="Arial"/>
          <w:lang w:val="cs-CZ"/>
        </w:rPr>
        <w:t xml:space="preserve">akcí </w:t>
      </w:r>
      <w:r w:rsidR="008428D1">
        <w:rPr>
          <w:rFonts w:ascii="Avenir LT Std 45 Book" w:hAnsi="Avenir LT Std 45 Book" w:cs="Arial"/>
          <w:lang w:val="cs-CZ"/>
        </w:rPr>
        <w:t>pořádaných přímo v těchto centrech</w:t>
      </w:r>
      <w:r w:rsidR="009A4837">
        <w:rPr>
          <w:rFonts w:ascii="Avenir LT Std 45 Book" w:hAnsi="Avenir LT Std 45 Book" w:cs="Arial"/>
          <w:lang w:val="cs-CZ"/>
        </w:rPr>
        <w:t xml:space="preserve"> a zároveň využít příležitosti k získávání </w:t>
      </w:r>
      <w:r w:rsidR="000D14D8">
        <w:rPr>
          <w:rFonts w:ascii="Avenir LT Std 45 Book" w:hAnsi="Avenir LT Std 45 Book" w:cs="Arial"/>
          <w:lang w:val="cs-CZ"/>
        </w:rPr>
        <w:t xml:space="preserve">nových </w:t>
      </w:r>
      <w:r w:rsidR="009A4837">
        <w:rPr>
          <w:rFonts w:ascii="Avenir LT Std 45 Book" w:hAnsi="Avenir LT Std 45 Book" w:cs="Arial"/>
          <w:lang w:val="cs-CZ"/>
        </w:rPr>
        <w:t>kontaktů</w:t>
      </w:r>
      <w:r w:rsidR="00070C11">
        <w:rPr>
          <w:rFonts w:ascii="Avenir LT Std 45 Book" w:hAnsi="Avenir LT Std 45 Book" w:cs="Arial"/>
          <w:lang w:val="cs-CZ"/>
        </w:rPr>
        <w:t xml:space="preserve">. </w:t>
      </w:r>
    </w:p>
    <w:p w14:paraId="66AC79F9" w14:textId="77777777" w:rsidR="00DC2F17" w:rsidRPr="00BF0CB3" w:rsidRDefault="00A706E6" w:rsidP="005D68E0">
      <w:pPr>
        <w:pStyle w:val="Bezmezer"/>
        <w:spacing w:line="276" w:lineRule="auto"/>
        <w:jc w:val="both"/>
        <w:rPr>
          <w:rFonts w:ascii="Avenir LT Std 45 Book" w:hAnsi="Avenir LT Std 45 Book"/>
          <w:spacing w:val="5"/>
          <w:shd w:val="clear" w:color="auto" w:fill="FFFFFF"/>
          <w:lang w:val="cs-CZ"/>
        </w:rPr>
      </w:pPr>
      <w:r w:rsidRPr="00BF0CB3">
        <w:rPr>
          <w:rFonts w:ascii="Avenir LT Std 45 Book" w:hAnsi="Avenir LT Std 45 Book"/>
          <w:spacing w:val="5"/>
          <w:shd w:val="clear" w:color="auto" w:fill="FFFFFF"/>
          <w:lang w:val="cs-CZ"/>
        </w:rPr>
        <w:t xml:space="preserve"> </w:t>
      </w:r>
    </w:p>
    <w:p w14:paraId="01D04477" w14:textId="0A71ECBD" w:rsidR="002D5D2E" w:rsidRPr="00BF0CB3" w:rsidRDefault="00070C11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  <w:r>
        <w:rPr>
          <w:rFonts w:ascii="Avenir LT Std 45 Book" w:hAnsi="Avenir LT Std 45 Book" w:cs="Arial"/>
          <w:lang w:val="cs-CZ"/>
        </w:rPr>
        <w:t>Varšava se</w:t>
      </w:r>
      <w:r w:rsidR="009A4837">
        <w:rPr>
          <w:rFonts w:ascii="Avenir LT Std 45 Book" w:hAnsi="Avenir LT Std 45 Book" w:cs="Arial"/>
          <w:lang w:val="cs-CZ"/>
        </w:rPr>
        <w:t xml:space="preserve"> stane druhým evropským působištěm společnosti CIC. První centru</w:t>
      </w:r>
      <w:r>
        <w:rPr>
          <w:rFonts w:ascii="Avenir LT Std 45 Book" w:hAnsi="Avenir LT Std 45 Book" w:cs="Arial"/>
          <w:lang w:val="cs-CZ"/>
        </w:rPr>
        <w:t xml:space="preserve">m </w:t>
      </w:r>
      <w:r w:rsidR="009A4837">
        <w:rPr>
          <w:rFonts w:ascii="Avenir LT Std 45 Book" w:hAnsi="Avenir LT Std 45 Book" w:cs="Arial"/>
          <w:lang w:val="cs-CZ"/>
        </w:rPr>
        <w:t xml:space="preserve">bylo otevřeno </w:t>
      </w:r>
      <w:r>
        <w:rPr>
          <w:rFonts w:ascii="Avenir LT Std 45 Book" w:hAnsi="Avenir LT Std 45 Book" w:cs="Arial"/>
          <w:lang w:val="cs-CZ"/>
        </w:rPr>
        <w:t xml:space="preserve">v Rotterdamu v září 2016. </w:t>
      </w:r>
      <w:r w:rsidR="00B250D6">
        <w:rPr>
          <w:rFonts w:ascii="Avenir LT Std 45 Book" w:hAnsi="Avenir LT Std 45 Book" w:cs="Arial"/>
          <w:lang w:val="cs-CZ"/>
        </w:rPr>
        <w:t xml:space="preserve">Důvodem, proč se společnost </w:t>
      </w:r>
      <w:r w:rsidR="00814EEB" w:rsidRPr="00BF0CB3">
        <w:rPr>
          <w:rFonts w:ascii="Avenir LT Std 45 Book" w:hAnsi="Avenir LT Std 45 Book" w:cs="Arial"/>
          <w:lang w:val="cs-CZ"/>
        </w:rPr>
        <w:t>CIC</w:t>
      </w:r>
      <w:r w:rsidR="00B250D6">
        <w:rPr>
          <w:rFonts w:ascii="Avenir LT Std 45 Book" w:hAnsi="Avenir LT Std 45 Book" w:cs="Arial"/>
          <w:lang w:val="cs-CZ"/>
        </w:rPr>
        <w:t xml:space="preserve"> rozhodla ex</w:t>
      </w:r>
      <w:r w:rsidR="00AF0E10">
        <w:rPr>
          <w:rFonts w:ascii="Avenir LT Std 45 Book" w:hAnsi="Avenir LT Std 45 Book" w:cs="Arial"/>
          <w:lang w:val="cs-CZ"/>
        </w:rPr>
        <w:t xml:space="preserve">pandovat </w:t>
      </w:r>
      <w:r w:rsidR="00462A15">
        <w:rPr>
          <w:rFonts w:ascii="Avenir LT Std 45 Book" w:hAnsi="Avenir LT Std 45 Book" w:cs="Arial"/>
          <w:lang w:val="cs-CZ"/>
        </w:rPr>
        <w:t>do centra</w:t>
      </w:r>
      <w:r w:rsidR="008428D1">
        <w:rPr>
          <w:rFonts w:ascii="Avenir LT Std 45 Book" w:hAnsi="Avenir LT Std 45 Book" w:cs="Arial"/>
          <w:lang w:val="cs-CZ"/>
        </w:rPr>
        <w:t xml:space="preserve"> Varšavy, je</w:t>
      </w:r>
      <w:r w:rsidR="009A4837">
        <w:rPr>
          <w:rFonts w:ascii="Avenir LT Std 45 Book" w:hAnsi="Avenir LT Std 45 Book" w:cs="Arial"/>
          <w:lang w:val="cs-CZ"/>
        </w:rPr>
        <w:t xml:space="preserve"> fakt</w:t>
      </w:r>
      <w:r w:rsidR="008428D1">
        <w:rPr>
          <w:rFonts w:ascii="Avenir LT Std 45 Book" w:hAnsi="Avenir LT Std 45 Book" w:cs="Arial"/>
          <w:lang w:val="cs-CZ"/>
        </w:rPr>
        <w:t>, že se Polsko může pochlubit nejdéle setrv</w:t>
      </w:r>
      <w:r w:rsidR="009A4837">
        <w:rPr>
          <w:rFonts w:ascii="Avenir LT Std 45 Book" w:hAnsi="Avenir LT Std 45 Book" w:cs="Arial"/>
          <w:lang w:val="cs-CZ"/>
        </w:rPr>
        <w:t xml:space="preserve">ale rostoucí ekonomikou v Evropě. </w:t>
      </w:r>
      <w:r w:rsidR="00B250D6">
        <w:rPr>
          <w:rFonts w:ascii="Avenir LT Std 45 Book" w:hAnsi="Avenir LT Std 45 Book" w:cs="Arial"/>
          <w:lang w:val="cs-CZ"/>
        </w:rPr>
        <w:t xml:space="preserve">OECD </w:t>
      </w:r>
      <w:r w:rsidR="009A4837">
        <w:rPr>
          <w:rFonts w:ascii="Avenir LT Std 45 Book" w:hAnsi="Avenir LT Std 45 Book" w:cs="Arial"/>
          <w:lang w:val="cs-CZ"/>
        </w:rPr>
        <w:t xml:space="preserve">navíc </w:t>
      </w:r>
      <w:r w:rsidR="00D91297">
        <w:rPr>
          <w:rFonts w:ascii="Avenir LT Std 45 Book" w:hAnsi="Avenir LT Std 45 Book" w:cs="Arial"/>
          <w:lang w:val="cs-CZ"/>
        </w:rPr>
        <w:t xml:space="preserve">Polsko </w:t>
      </w:r>
      <w:r w:rsidR="00B250D6">
        <w:rPr>
          <w:rFonts w:ascii="Avenir LT Std 45 Book" w:hAnsi="Avenir LT Std 45 Book" w:cs="Arial"/>
          <w:lang w:val="cs-CZ"/>
        </w:rPr>
        <w:t xml:space="preserve">nedávno </w:t>
      </w:r>
      <w:r w:rsidR="00D91297">
        <w:rPr>
          <w:rFonts w:ascii="Avenir LT Std 45 Book" w:hAnsi="Avenir LT Std 45 Book" w:cs="Arial"/>
          <w:lang w:val="cs-CZ"/>
        </w:rPr>
        <w:t xml:space="preserve">zařadila mezi vyspělé země. </w:t>
      </w:r>
      <w:r w:rsidR="00C33BCB">
        <w:rPr>
          <w:rFonts w:ascii="Avenir LT Std 45 Book" w:hAnsi="Avenir LT Std 45 Book" w:cs="Arial"/>
          <w:lang w:val="cs-CZ"/>
        </w:rPr>
        <w:t>N</w:t>
      </w:r>
      <w:r w:rsidR="00B250D6">
        <w:rPr>
          <w:rFonts w:ascii="Avenir LT Std 45 Book" w:hAnsi="Avenir LT Std 45 Book" w:cs="Arial"/>
          <w:lang w:val="cs-CZ"/>
        </w:rPr>
        <w:t xml:space="preserve">ové kanceláře </w:t>
      </w:r>
      <w:r w:rsidR="000D14D8">
        <w:rPr>
          <w:rFonts w:ascii="Avenir LT Std 45 Book" w:hAnsi="Avenir LT Std 45 Book" w:cs="Arial"/>
          <w:lang w:val="cs-CZ"/>
        </w:rPr>
        <w:t xml:space="preserve">o rozloze </w:t>
      </w:r>
      <w:r w:rsidR="00B250D6">
        <w:rPr>
          <w:rFonts w:ascii="Avenir LT Std 45 Book" w:hAnsi="Avenir LT Std 45 Book" w:cs="Arial"/>
          <w:lang w:val="cs-CZ"/>
        </w:rPr>
        <w:t xml:space="preserve">téměř 14 </w:t>
      </w:r>
      <w:r w:rsidR="000D14D8">
        <w:rPr>
          <w:rFonts w:ascii="Avenir LT Std 45 Book" w:hAnsi="Avenir LT Std 45 Book" w:cs="Arial"/>
          <w:lang w:val="cs-CZ"/>
        </w:rPr>
        <w:t>tisíc</w:t>
      </w:r>
      <w:r w:rsidR="00B250D6" w:rsidRPr="00BF0CB3">
        <w:rPr>
          <w:rFonts w:ascii="Avenir LT Std 45 Book" w:hAnsi="Avenir LT Std 45 Book" w:cs="Arial"/>
          <w:lang w:val="cs-CZ"/>
        </w:rPr>
        <w:t xml:space="preserve"> </w:t>
      </w:r>
      <w:r w:rsidR="000D14D8">
        <w:rPr>
          <w:rFonts w:ascii="Avenir LT Std 45 Book" w:hAnsi="Avenir LT Std 45 Book" w:cs="Arial"/>
          <w:lang w:val="cs-CZ"/>
        </w:rPr>
        <w:t>metrů</w:t>
      </w:r>
      <w:r w:rsidR="00B250D6">
        <w:rPr>
          <w:rFonts w:ascii="Avenir LT Std 45 Book" w:hAnsi="Avenir LT Std 45 Book" w:cs="Arial"/>
          <w:lang w:val="cs-CZ"/>
        </w:rPr>
        <w:t xml:space="preserve"> čtverečních</w:t>
      </w:r>
      <w:r w:rsidR="000D14D8">
        <w:rPr>
          <w:rFonts w:ascii="Avenir LT Std 45 Book" w:hAnsi="Avenir LT Std 45 Book" w:cs="Arial"/>
          <w:lang w:val="cs-CZ"/>
        </w:rPr>
        <w:t xml:space="preserve"> se stanou domovem specializovaných sektorových center</w:t>
      </w:r>
      <w:r w:rsidR="001278C0" w:rsidRPr="00BF0CB3">
        <w:rPr>
          <w:rFonts w:ascii="Avenir LT Std 45 Book" w:hAnsi="Avenir LT Std 45 Book" w:cs="Arial"/>
          <w:lang w:val="cs-CZ"/>
        </w:rPr>
        <w:t xml:space="preserve">, </w:t>
      </w:r>
      <w:r w:rsidR="000D14D8">
        <w:rPr>
          <w:rFonts w:ascii="Avenir LT Std 45 Book" w:hAnsi="Avenir LT Std 45 Book" w:cs="Arial"/>
          <w:lang w:val="cs-CZ"/>
        </w:rPr>
        <w:t>která se zaměří na energetiku, biote</w:t>
      </w:r>
      <w:r w:rsidR="00D91297">
        <w:rPr>
          <w:rFonts w:ascii="Avenir LT Std 45 Book" w:hAnsi="Avenir LT Std 45 Book" w:cs="Arial"/>
          <w:lang w:val="cs-CZ"/>
        </w:rPr>
        <w:t xml:space="preserve">chnologie, digitální média </w:t>
      </w:r>
      <w:r w:rsidR="00B250D6">
        <w:rPr>
          <w:rFonts w:ascii="Avenir LT Std 45 Book" w:hAnsi="Avenir LT Std 45 Book" w:cs="Arial"/>
          <w:lang w:val="cs-CZ"/>
        </w:rPr>
        <w:t xml:space="preserve">a nové materiály. </w:t>
      </w:r>
    </w:p>
    <w:p w14:paraId="2DDF3823" w14:textId="77777777" w:rsidR="005709CB" w:rsidRPr="00BF0CB3" w:rsidRDefault="005709CB" w:rsidP="005D68E0">
      <w:pPr>
        <w:pStyle w:val="Bezmezer"/>
        <w:spacing w:line="276" w:lineRule="auto"/>
        <w:jc w:val="both"/>
        <w:rPr>
          <w:rFonts w:ascii="Avenir LT Std 45 Book" w:hAnsi="Avenir LT Std 45 Book"/>
          <w:spacing w:val="5"/>
          <w:shd w:val="clear" w:color="auto" w:fill="FFFFFF"/>
          <w:lang w:val="cs-CZ"/>
        </w:rPr>
      </w:pPr>
    </w:p>
    <w:p w14:paraId="67796551" w14:textId="392FDD6F" w:rsidR="006B7C3A" w:rsidRPr="00BF0CB3" w:rsidRDefault="007761B0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  <w:r>
        <w:rPr>
          <w:rFonts w:ascii="Avenir LT Std 45 Book" w:hAnsi="Avenir LT Std 45 Book" w:cs="Arial"/>
          <w:lang w:val="cs-CZ"/>
        </w:rPr>
        <w:t>V </w:t>
      </w:r>
      <w:r w:rsidR="000D14D8">
        <w:rPr>
          <w:rFonts w:ascii="Avenir LT Std 45 Book" w:hAnsi="Avenir LT Std 45 Book" w:cs="Arial"/>
          <w:lang w:val="cs-CZ"/>
        </w:rPr>
        <w:t>budoucnosti</w:t>
      </w:r>
      <w:r>
        <w:rPr>
          <w:rFonts w:ascii="Avenir LT Std 45 Book" w:hAnsi="Avenir LT Std 45 Book" w:cs="Arial"/>
          <w:lang w:val="cs-CZ"/>
        </w:rPr>
        <w:t xml:space="preserve"> se pak partneři budou snažit rozšířit svoji činnost také do Velké Británie, která </w:t>
      </w:r>
      <w:r w:rsidR="000D14D8">
        <w:rPr>
          <w:rFonts w:ascii="Avenir LT Std 45 Book" w:hAnsi="Avenir LT Std 45 Book" w:cs="Arial"/>
          <w:lang w:val="cs-CZ"/>
        </w:rPr>
        <w:t>je baštou</w:t>
      </w:r>
      <w:r>
        <w:rPr>
          <w:rFonts w:ascii="Avenir LT Std 45 Book" w:hAnsi="Avenir LT Std 45 Book" w:cs="Arial"/>
          <w:lang w:val="cs-CZ"/>
        </w:rPr>
        <w:t xml:space="preserve"> </w:t>
      </w:r>
      <w:r w:rsidR="00E1109A" w:rsidRPr="00BF0CB3">
        <w:rPr>
          <w:rFonts w:ascii="Avenir LT Std 45 Book" w:hAnsi="Avenir LT Std 45 Book" w:cs="Arial"/>
          <w:lang w:val="cs-CZ"/>
        </w:rPr>
        <w:t xml:space="preserve">HB </w:t>
      </w:r>
      <w:proofErr w:type="spellStart"/>
      <w:r w:rsidR="00E1109A" w:rsidRPr="00BF0CB3">
        <w:rPr>
          <w:rFonts w:ascii="Avenir LT Std 45 Book" w:hAnsi="Avenir LT Std 45 Book" w:cs="Arial"/>
          <w:lang w:val="cs-CZ"/>
        </w:rPr>
        <w:t>Reavis</w:t>
      </w:r>
      <w:proofErr w:type="spellEnd"/>
      <w:r w:rsidR="001278C0" w:rsidRPr="00BF0CB3">
        <w:rPr>
          <w:rFonts w:ascii="Avenir LT Std 45 Book" w:hAnsi="Avenir LT Std 45 Book" w:cs="Arial"/>
          <w:lang w:val="cs-CZ"/>
        </w:rPr>
        <w:t xml:space="preserve">. </w:t>
      </w:r>
      <w:r w:rsidR="000D14D8">
        <w:rPr>
          <w:rFonts w:ascii="Avenir LT Std 45 Book" w:hAnsi="Avenir LT Std 45 Book" w:cs="Arial"/>
          <w:lang w:val="cs-CZ"/>
        </w:rPr>
        <w:t xml:space="preserve">V plánu mají také prozkoumat možnosti </w:t>
      </w:r>
      <w:r>
        <w:rPr>
          <w:rFonts w:ascii="Avenir LT Std 45 Book" w:hAnsi="Avenir LT Std 45 Book" w:cs="Arial"/>
          <w:lang w:val="cs-CZ"/>
        </w:rPr>
        <w:t xml:space="preserve">založení </w:t>
      </w:r>
      <w:r w:rsidR="00C33BCB">
        <w:rPr>
          <w:rFonts w:ascii="Avenir LT Std 45 Book" w:hAnsi="Avenir LT Std 45 Book" w:cs="Arial"/>
          <w:lang w:val="cs-CZ"/>
        </w:rPr>
        <w:t xml:space="preserve">dalších </w:t>
      </w:r>
      <w:r>
        <w:rPr>
          <w:rFonts w:ascii="Avenir LT Std 45 Book" w:hAnsi="Avenir LT Std 45 Book" w:cs="Arial"/>
          <w:lang w:val="cs-CZ"/>
        </w:rPr>
        <w:t xml:space="preserve">inovačních center v Berlíně, Frankfurtu a na dalších trzích po celé Evropě. </w:t>
      </w:r>
    </w:p>
    <w:p w14:paraId="3730B3A9" w14:textId="77777777" w:rsidR="00837D39" w:rsidRPr="00BF0CB3" w:rsidRDefault="00837D39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</w:p>
    <w:p w14:paraId="62692F10" w14:textId="5323D59E" w:rsidR="00837D39" w:rsidRPr="00BF0CB3" w:rsidRDefault="007761B0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  <w:r>
        <w:rPr>
          <w:rFonts w:ascii="Avenir LT Std 45 Book" w:hAnsi="Avenir LT Std 45 Book" w:cs="Arial"/>
          <w:lang w:val="cs-CZ"/>
        </w:rPr>
        <w:t xml:space="preserve">Není překvapením, že </w:t>
      </w:r>
      <w:r w:rsidR="00DE0115" w:rsidRPr="00BF0CB3">
        <w:rPr>
          <w:rFonts w:ascii="Avenir LT Std 45 Book" w:hAnsi="Avenir LT Std 45 Book" w:cs="Arial"/>
          <w:lang w:val="cs-CZ"/>
        </w:rPr>
        <w:t xml:space="preserve">HB </w:t>
      </w:r>
      <w:proofErr w:type="spellStart"/>
      <w:r w:rsidR="00DE0115" w:rsidRPr="00BF0CB3">
        <w:rPr>
          <w:rFonts w:ascii="Avenir LT Std 45 Book" w:hAnsi="Avenir LT Std 45 Book" w:cs="Arial"/>
          <w:lang w:val="cs-CZ"/>
        </w:rPr>
        <w:t>Reavis</w:t>
      </w:r>
      <w:proofErr w:type="spellEnd"/>
      <w:r w:rsidR="00AF08C8" w:rsidRPr="00BF0CB3">
        <w:rPr>
          <w:rFonts w:ascii="Avenir LT Std 45 Book" w:hAnsi="Avenir LT Std 45 Book" w:cs="Arial"/>
          <w:lang w:val="cs-CZ"/>
        </w:rPr>
        <w:t xml:space="preserve"> </w:t>
      </w:r>
      <w:r w:rsidR="000D14D8">
        <w:rPr>
          <w:rFonts w:ascii="Avenir LT Std 45 Book" w:hAnsi="Avenir LT Std 45 Book" w:cs="Arial"/>
          <w:lang w:val="cs-CZ"/>
        </w:rPr>
        <w:t>bude s CIC</w:t>
      </w:r>
      <w:r>
        <w:rPr>
          <w:rFonts w:ascii="Avenir LT Std 45 Book" w:hAnsi="Avenir LT Std 45 Book" w:cs="Arial"/>
          <w:lang w:val="cs-CZ"/>
        </w:rPr>
        <w:t xml:space="preserve"> </w:t>
      </w:r>
      <w:r w:rsidR="000D14D8">
        <w:rPr>
          <w:rFonts w:ascii="Avenir LT Std 45 Book" w:hAnsi="Avenir LT Std 45 Book" w:cs="Arial"/>
          <w:lang w:val="cs-CZ"/>
        </w:rPr>
        <w:t xml:space="preserve">spolupracovat </w:t>
      </w:r>
      <w:r w:rsidR="00D91297">
        <w:rPr>
          <w:rFonts w:ascii="Avenir LT Std 45 Book" w:hAnsi="Avenir LT Std 45 Book" w:cs="Arial"/>
          <w:lang w:val="cs-CZ"/>
        </w:rPr>
        <w:t xml:space="preserve">i </w:t>
      </w:r>
      <w:r w:rsidR="000D14D8">
        <w:rPr>
          <w:rFonts w:ascii="Avenir LT Std 45 Book" w:hAnsi="Avenir LT Std 45 Book" w:cs="Arial"/>
          <w:lang w:val="cs-CZ"/>
        </w:rPr>
        <w:t xml:space="preserve">na svých </w:t>
      </w:r>
      <w:r w:rsidR="00D91297">
        <w:rPr>
          <w:rFonts w:ascii="Avenir LT Std 45 Book" w:hAnsi="Avenir LT Std 45 Book" w:cs="Arial"/>
          <w:lang w:val="cs-CZ"/>
        </w:rPr>
        <w:t xml:space="preserve">budoucích </w:t>
      </w:r>
      <w:r w:rsidR="000D14D8">
        <w:rPr>
          <w:rFonts w:ascii="Avenir LT Std 45 Book" w:hAnsi="Avenir LT Std 45 Book" w:cs="Arial"/>
          <w:lang w:val="cs-CZ"/>
        </w:rPr>
        <w:t>projektech</w:t>
      </w:r>
      <w:r w:rsidR="00D91297">
        <w:rPr>
          <w:rFonts w:ascii="Avenir LT Std 45 Book" w:hAnsi="Avenir LT Std 45 Book" w:cs="Arial"/>
          <w:lang w:val="cs-CZ"/>
        </w:rPr>
        <w:t xml:space="preserve">, přičemž bude i nadále </w:t>
      </w:r>
      <w:r>
        <w:rPr>
          <w:rFonts w:ascii="Avenir LT Std 45 Book" w:hAnsi="Avenir LT Std 45 Book" w:cs="Arial"/>
          <w:lang w:val="cs-CZ"/>
        </w:rPr>
        <w:t xml:space="preserve">rozvíjet svoji </w:t>
      </w:r>
      <w:proofErr w:type="spellStart"/>
      <w:r w:rsidR="000D14D8">
        <w:rPr>
          <w:rFonts w:ascii="Avenir LT Std 45 Book" w:hAnsi="Avenir LT Std 45 Book" w:cs="Arial"/>
          <w:lang w:val="cs-CZ"/>
        </w:rPr>
        <w:t>coworkingovou</w:t>
      </w:r>
      <w:proofErr w:type="spellEnd"/>
      <w:r>
        <w:rPr>
          <w:rFonts w:ascii="Avenir LT Std 45 Book" w:hAnsi="Avenir LT Std 45 Book" w:cs="Arial"/>
          <w:lang w:val="cs-CZ"/>
        </w:rPr>
        <w:t xml:space="preserve"> platformu</w:t>
      </w:r>
      <w:r w:rsidR="00AF0E10">
        <w:rPr>
          <w:rFonts w:ascii="Avenir LT Std 45 Book" w:hAnsi="Avenir LT Std 45 Book" w:cs="Arial"/>
          <w:lang w:val="cs-CZ"/>
        </w:rPr>
        <w:t xml:space="preserve"> </w:t>
      </w:r>
      <w:proofErr w:type="spellStart"/>
      <w:r w:rsidR="00AF0E10">
        <w:rPr>
          <w:rFonts w:ascii="Avenir LT Std 45 Book" w:hAnsi="Avenir LT Std 45 Book" w:cs="Arial"/>
          <w:lang w:val="cs-CZ"/>
        </w:rPr>
        <w:t>HubHub</w:t>
      </w:r>
      <w:proofErr w:type="spellEnd"/>
      <w:r w:rsidR="00AF0E10">
        <w:rPr>
          <w:rFonts w:ascii="Avenir LT Std 45 Book" w:hAnsi="Avenir LT Std 45 Book" w:cs="Arial"/>
          <w:lang w:val="cs-CZ"/>
        </w:rPr>
        <w:t>, jejíž pobočky</w:t>
      </w:r>
      <w:r w:rsidR="000D14D8">
        <w:rPr>
          <w:rFonts w:ascii="Avenir LT Std 45 Book" w:hAnsi="Avenir LT Std 45 Book" w:cs="Arial"/>
          <w:lang w:val="cs-CZ"/>
        </w:rPr>
        <w:t xml:space="preserve"> se v současnosti nacház</w:t>
      </w:r>
      <w:r w:rsidR="00AF0E10">
        <w:rPr>
          <w:rFonts w:ascii="Avenir LT Std 45 Book" w:hAnsi="Avenir LT Std 45 Book" w:cs="Arial"/>
          <w:lang w:val="cs-CZ"/>
        </w:rPr>
        <w:t xml:space="preserve">ejí ve Varšavě a v Bratislavě, kde </w:t>
      </w:r>
      <w:r w:rsidR="000D14D8">
        <w:rPr>
          <w:rFonts w:ascii="Avenir LT Std 45 Book" w:hAnsi="Avenir LT Std 45 Book" w:cs="Arial"/>
          <w:lang w:val="cs-CZ"/>
        </w:rPr>
        <w:t>nabízejí</w:t>
      </w:r>
      <w:r w:rsidR="00D91297">
        <w:rPr>
          <w:rFonts w:ascii="Avenir LT Std 45 Book" w:hAnsi="Avenir LT Std 45 Book" w:cs="Arial"/>
          <w:lang w:val="cs-CZ"/>
        </w:rPr>
        <w:t xml:space="preserve"> supe</w:t>
      </w:r>
      <w:r w:rsidR="00C70627">
        <w:rPr>
          <w:rFonts w:ascii="Avenir LT Std 45 Book" w:hAnsi="Avenir LT Std 45 Book" w:cs="Arial"/>
          <w:lang w:val="cs-CZ"/>
        </w:rPr>
        <w:t xml:space="preserve">rmoderní vzdělávací vybavení, </w:t>
      </w:r>
      <w:r w:rsidR="000D14D8">
        <w:rPr>
          <w:rFonts w:ascii="Avenir LT Std 45 Book" w:hAnsi="Avenir LT Std 45 Book" w:cs="Arial"/>
          <w:lang w:val="cs-CZ"/>
        </w:rPr>
        <w:t>vytvářejí</w:t>
      </w:r>
      <w:r>
        <w:rPr>
          <w:rFonts w:ascii="Avenir LT Std 45 Book" w:hAnsi="Avenir LT Std 45 Book" w:cs="Arial"/>
          <w:lang w:val="cs-CZ"/>
        </w:rPr>
        <w:t xml:space="preserve"> </w:t>
      </w:r>
      <w:r w:rsidR="00AF0E10">
        <w:rPr>
          <w:rFonts w:ascii="Avenir LT Std 45 Book" w:hAnsi="Avenir LT Std 45 Book" w:cs="Arial"/>
          <w:lang w:val="cs-CZ"/>
        </w:rPr>
        <w:t xml:space="preserve">komunity talentů </w:t>
      </w:r>
      <w:r>
        <w:rPr>
          <w:rFonts w:ascii="Avenir LT Std 45 Book" w:hAnsi="Avenir LT Std 45 Book" w:cs="Arial"/>
          <w:lang w:val="cs-CZ"/>
        </w:rPr>
        <w:t xml:space="preserve">a </w:t>
      </w:r>
      <w:r w:rsidR="000D14D8">
        <w:rPr>
          <w:rFonts w:ascii="Avenir LT Std 45 Book" w:hAnsi="Avenir LT Std 45 Book" w:cs="Arial"/>
          <w:lang w:val="cs-CZ"/>
        </w:rPr>
        <w:t>podporují</w:t>
      </w:r>
      <w:r w:rsidR="00082ACD">
        <w:rPr>
          <w:rFonts w:ascii="Avenir LT Std 45 Book" w:hAnsi="Avenir LT Std 45 Book" w:cs="Arial"/>
          <w:lang w:val="cs-CZ"/>
        </w:rPr>
        <w:t xml:space="preserve"> spolupráci</w:t>
      </w:r>
      <w:r w:rsidR="00C70627">
        <w:rPr>
          <w:rFonts w:ascii="Avenir LT Std 45 Book" w:hAnsi="Avenir LT Std 45 Book" w:cs="Arial"/>
          <w:lang w:val="cs-CZ"/>
        </w:rPr>
        <w:t xml:space="preserve"> velkým a menších firem</w:t>
      </w:r>
      <w:r w:rsidR="00082ACD">
        <w:rPr>
          <w:rFonts w:ascii="Avenir LT Std 45 Book" w:hAnsi="Avenir LT Std 45 Book" w:cs="Arial"/>
          <w:lang w:val="cs-CZ"/>
        </w:rPr>
        <w:t xml:space="preserve">. </w:t>
      </w:r>
    </w:p>
    <w:p w14:paraId="783F5C64" w14:textId="77777777" w:rsidR="00837D39" w:rsidRPr="00BF0CB3" w:rsidRDefault="00837D39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</w:p>
    <w:p w14:paraId="31C85187" w14:textId="6172F3D2" w:rsidR="00734ECE" w:rsidRPr="00BF0CB3" w:rsidRDefault="00082ACD" w:rsidP="005D68E0">
      <w:pPr>
        <w:spacing w:line="276" w:lineRule="auto"/>
        <w:jc w:val="both"/>
        <w:rPr>
          <w:rFonts w:ascii="Avenir LT Std 45 Book" w:hAnsi="Avenir LT Std 45 Book"/>
          <w:sz w:val="22"/>
          <w:szCs w:val="22"/>
          <w:lang w:val="cs-CZ"/>
        </w:rPr>
      </w:pPr>
      <w:r>
        <w:rPr>
          <w:rFonts w:ascii="Avenir LT Std 45 Book" w:hAnsi="Avenir LT Std 45 Book"/>
          <w:i/>
          <w:sz w:val="22"/>
          <w:szCs w:val="22"/>
          <w:lang w:val="cs-CZ"/>
        </w:rPr>
        <w:lastRenderedPageBreak/>
        <w:t>„</w:t>
      </w:r>
      <w:r w:rsidR="00C33BCB">
        <w:rPr>
          <w:rFonts w:ascii="Avenir LT Std 45 Book" w:hAnsi="Avenir LT Std 45 Book"/>
          <w:i/>
          <w:sz w:val="22"/>
          <w:szCs w:val="22"/>
          <w:lang w:val="cs-CZ"/>
        </w:rPr>
        <w:t>S</w:t>
      </w:r>
      <w:r>
        <w:rPr>
          <w:rFonts w:ascii="Avenir LT Std 45 Book" w:hAnsi="Avenir LT Std 45 Book"/>
          <w:i/>
          <w:sz w:val="22"/>
          <w:szCs w:val="22"/>
          <w:lang w:val="cs-CZ"/>
        </w:rPr>
        <w:t xml:space="preserve">pojení s </w:t>
      </w:r>
      <w:r w:rsidR="00734ECE" w:rsidRPr="00BF0CB3">
        <w:rPr>
          <w:rFonts w:ascii="Avenir LT Std 45 Book" w:hAnsi="Avenir LT Std 45 Book"/>
          <w:i/>
          <w:sz w:val="22"/>
          <w:szCs w:val="22"/>
          <w:lang w:val="cs-CZ"/>
        </w:rPr>
        <w:t xml:space="preserve">Cambridge </w:t>
      </w:r>
      <w:proofErr w:type="spellStart"/>
      <w:r w:rsidR="00734ECE" w:rsidRPr="00BF0CB3">
        <w:rPr>
          <w:rFonts w:ascii="Avenir LT Std 45 Book" w:hAnsi="Avenir LT Std 45 Book"/>
          <w:i/>
          <w:sz w:val="22"/>
          <w:szCs w:val="22"/>
          <w:lang w:val="cs-CZ"/>
        </w:rPr>
        <w:t>Innovation</w:t>
      </w:r>
      <w:proofErr w:type="spellEnd"/>
      <w:r w:rsidR="00734ECE" w:rsidRPr="00BF0CB3">
        <w:rPr>
          <w:rFonts w:ascii="Avenir LT Std 45 Book" w:hAnsi="Avenir LT Std 45 Book"/>
          <w:i/>
          <w:sz w:val="22"/>
          <w:szCs w:val="22"/>
          <w:lang w:val="cs-CZ"/>
        </w:rPr>
        <w:t xml:space="preserve"> Centre </w:t>
      </w:r>
      <w:r>
        <w:rPr>
          <w:rFonts w:ascii="Avenir LT Std 45 Book" w:hAnsi="Avenir LT Std 45 Book"/>
          <w:i/>
          <w:sz w:val="22"/>
          <w:szCs w:val="22"/>
          <w:lang w:val="cs-CZ"/>
        </w:rPr>
        <w:t xml:space="preserve">přímo podporuje naši strategii </w:t>
      </w:r>
      <w:r w:rsidR="001759B9">
        <w:rPr>
          <w:rFonts w:ascii="Avenir LT Std 45 Book" w:hAnsi="Avenir LT Std 45 Book"/>
          <w:i/>
          <w:sz w:val="22"/>
          <w:szCs w:val="22"/>
          <w:lang w:val="cs-CZ"/>
        </w:rPr>
        <w:t xml:space="preserve">navazovat partnerství s těmi nejlepšími </w:t>
      </w:r>
      <w:r w:rsidR="000D14D8">
        <w:rPr>
          <w:rFonts w:ascii="Avenir LT Std 45 Book" w:hAnsi="Avenir LT Std 45 Book"/>
          <w:i/>
          <w:sz w:val="22"/>
          <w:szCs w:val="22"/>
          <w:lang w:val="cs-CZ"/>
        </w:rPr>
        <w:t>světovými odborníky</w:t>
      </w:r>
      <w:r w:rsidR="00C70627">
        <w:rPr>
          <w:rFonts w:ascii="Avenir LT Std 45 Book" w:hAnsi="Avenir LT Std 45 Book"/>
          <w:i/>
          <w:sz w:val="22"/>
          <w:szCs w:val="22"/>
          <w:lang w:val="cs-CZ"/>
        </w:rPr>
        <w:t xml:space="preserve"> na inovace a moderní kancelářské prostory, abychom mohli nabízet</w:t>
      </w:r>
      <w:r w:rsidR="001759B9">
        <w:rPr>
          <w:rFonts w:ascii="Avenir LT Std 45 Book" w:hAnsi="Avenir LT Std 45 Book"/>
          <w:i/>
          <w:sz w:val="22"/>
          <w:szCs w:val="22"/>
          <w:lang w:val="cs-CZ"/>
        </w:rPr>
        <w:t xml:space="preserve"> </w:t>
      </w:r>
      <w:r w:rsidR="00B76403">
        <w:rPr>
          <w:rFonts w:ascii="Avenir LT Std 45 Book" w:hAnsi="Avenir LT Std 45 Book" w:hint="eastAsia"/>
          <w:i/>
          <w:sz w:val="22"/>
          <w:szCs w:val="22"/>
          <w:lang w:val="cs-CZ"/>
        </w:rPr>
        <w:t>výjimečn</w:t>
      </w:r>
      <w:r w:rsidR="00C70627">
        <w:rPr>
          <w:rFonts w:ascii="Avenir LT Std 45 Book" w:hAnsi="Avenir LT Std 45 Book"/>
          <w:i/>
          <w:sz w:val="22"/>
          <w:szCs w:val="22"/>
          <w:lang w:val="cs-CZ"/>
        </w:rPr>
        <w:t>á řešení</w:t>
      </w:r>
      <w:r w:rsidR="00B76403">
        <w:rPr>
          <w:rFonts w:ascii="Avenir LT Std 45 Book" w:hAnsi="Avenir LT Std 45 Book"/>
          <w:i/>
          <w:sz w:val="22"/>
          <w:szCs w:val="22"/>
          <w:lang w:val="cs-CZ"/>
        </w:rPr>
        <w:t xml:space="preserve"> </w:t>
      </w:r>
      <w:r w:rsidR="000D14D8">
        <w:rPr>
          <w:rFonts w:ascii="Avenir LT Std 45 Book" w:hAnsi="Avenir LT Std 45 Book"/>
          <w:i/>
          <w:sz w:val="22"/>
          <w:szCs w:val="22"/>
          <w:lang w:val="cs-CZ"/>
        </w:rPr>
        <w:t>pro firmy</w:t>
      </w:r>
      <w:r w:rsidR="001759B9">
        <w:rPr>
          <w:rFonts w:ascii="Avenir LT Std 45 Book" w:hAnsi="Avenir LT Std 45 Book"/>
          <w:i/>
          <w:sz w:val="22"/>
          <w:szCs w:val="22"/>
          <w:lang w:val="cs-CZ"/>
        </w:rPr>
        <w:t xml:space="preserve"> všech velikostí,“ uvedl </w:t>
      </w:r>
      <w:r w:rsidR="00734ECE" w:rsidRPr="00BF0CB3">
        <w:rPr>
          <w:rFonts w:ascii="Avenir LT Std 45 Book" w:hAnsi="Avenir LT Std 45 Book"/>
          <w:sz w:val="22"/>
          <w:szCs w:val="22"/>
          <w:lang w:val="cs-CZ"/>
        </w:rPr>
        <w:t xml:space="preserve">Marian Herman, </w:t>
      </w:r>
      <w:r w:rsidR="00C70627">
        <w:rPr>
          <w:rFonts w:ascii="Avenir LT Std 45 Book" w:hAnsi="Avenir LT Std 45 Book"/>
          <w:sz w:val="22"/>
          <w:szCs w:val="22"/>
          <w:lang w:val="cs-CZ"/>
        </w:rPr>
        <w:t xml:space="preserve">generální </w:t>
      </w:r>
      <w:r w:rsidR="001759B9">
        <w:rPr>
          <w:rFonts w:ascii="Avenir LT Std 45 Book" w:hAnsi="Avenir LT Std 45 Book"/>
          <w:sz w:val="22"/>
          <w:szCs w:val="22"/>
          <w:lang w:val="cs-CZ"/>
        </w:rPr>
        <w:t xml:space="preserve">ředitel společnosti </w:t>
      </w:r>
      <w:r w:rsidR="00734ECE" w:rsidRPr="00BF0CB3">
        <w:rPr>
          <w:rFonts w:ascii="Avenir LT Std 45 Book" w:hAnsi="Avenir LT Std 45 Book"/>
          <w:sz w:val="22"/>
          <w:szCs w:val="22"/>
          <w:lang w:val="cs-CZ"/>
        </w:rPr>
        <w:t xml:space="preserve">HB </w:t>
      </w:r>
      <w:proofErr w:type="spellStart"/>
      <w:r w:rsidR="00734ECE" w:rsidRPr="00BF0CB3">
        <w:rPr>
          <w:rFonts w:ascii="Avenir LT Std 45 Book" w:hAnsi="Avenir LT Std 45 Book"/>
          <w:sz w:val="22"/>
          <w:szCs w:val="22"/>
          <w:lang w:val="cs-CZ"/>
        </w:rPr>
        <w:t>Reavis</w:t>
      </w:r>
      <w:proofErr w:type="spellEnd"/>
      <w:r w:rsidR="00C70627">
        <w:rPr>
          <w:rFonts w:ascii="Avenir LT Std 45 Book" w:hAnsi="Avenir LT Std 45 Book"/>
          <w:sz w:val="22"/>
          <w:szCs w:val="22"/>
          <w:lang w:val="cs-CZ"/>
        </w:rPr>
        <w:t xml:space="preserve"> Group</w:t>
      </w:r>
      <w:r w:rsidR="00734ECE" w:rsidRPr="00BF0CB3">
        <w:rPr>
          <w:rFonts w:ascii="Avenir LT Std 45 Book" w:hAnsi="Avenir LT Std 45 Book"/>
          <w:sz w:val="22"/>
          <w:szCs w:val="22"/>
          <w:lang w:val="cs-CZ"/>
        </w:rPr>
        <w:t xml:space="preserve">. </w:t>
      </w:r>
      <w:r w:rsidR="001759B9">
        <w:rPr>
          <w:rFonts w:ascii="Avenir LT Std 45 Book" w:hAnsi="Avenir LT Std 45 Book"/>
          <w:i/>
          <w:sz w:val="22"/>
          <w:szCs w:val="22"/>
          <w:lang w:val="cs-CZ"/>
        </w:rPr>
        <w:t xml:space="preserve">„Těšíme se, až </w:t>
      </w:r>
      <w:r w:rsidR="000D14D8">
        <w:rPr>
          <w:rFonts w:ascii="Avenir LT Std 45 Book" w:hAnsi="Avenir LT Std 45 Book"/>
          <w:i/>
          <w:sz w:val="22"/>
          <w:szCs w:val="22"/>
          <w:lang w:val="cs-CZ"/>
        </w:rPr>
        <w:t>spustíme projekt</w:t>
      </w:r>
      <w:r w:rsidR="001759B9">
        <w:rPr>
          <w:rFonts w:ascii="Avenir LT Std 45 Book" w:hAnsi="Avenir LT Std 45 Book"/>
          <w:i/>
          <w:sz w:val="22"/>
          <w:szCs w:val="22"/>
          <w:lang w:val="cs-CZ"/>
        </w:rPr>
        <w:t xml:space="preserve"> </w:t>
      </w:r>
      <w:r w:rsidR="00DF4FEE" w:rsidRPr="00BF0CB3">
        <w:rPr>
          <w:rFonts w:ascii="Avenir LT Std 45 Book" w:hAnsi="Avenir LT Std 45 Book"/>
          <w:i/>
          <w:sz w:val="22"/>
          <w:szCs w:val="22"/>
          <w:lang w:val="cs-CZ"/>
        </w:rPr>
        <w:t xml:space="preserve">CIC </w:t>
      </w:r>
      <w:proofErr w:type="spellStart"/>
      <w:r w:rsidR="00DF4FEE" w:rsidRPr="00BF0CB3">
        <w:rPr>
          <w:rFonts w:ascii="Avenir LT Std 45 Book" w:hAnsi="Avenir LT Std 45 Book"/>
          <w:i/>
          <w:sz w:val="22"/>
          <w:szCs w:val="22"/>
          <w:lang w:val="cs-CZ"/>
        </w:rPr>
        <w:t>Warsaw</w:t>
      </w:r>
      <w:proofErr w:type="spellEnd"/>
      <w:r w:rsidR="00DF4FEE" w:rsidRPr="00BF0CB3">
        <w:rPr>
          <w:rFonts w:ascii="Avenir LT Std 45 Book" w:hAnsi="Avenir LT Std 45 Book"/>
          <w:i/>
          <w:sz w:val="22"/>
          <w:szCs w:val="22"/>
          <w:lang w:val="cs-CZ"/>
        </w:rPr>
        <w:t xml:space="preserve"> </w:t>
      </w:r>
      <w:r w:rsidR="001759B9">
        <w:rPr>
          <w:rFonts w:ascii="Avenir LT Std 45 Book" w:hAnsi="Avenir LT Std 45 Book"/>
          <w:i/>
          <w:sz w:val="22"/>
          <w:szCs w:val="22"/>
          <w:lang w:val="cs-CZ"/>
        </w:rPr>
        <w:t xml:space="preserve">jako první z mnoha </w:t>
      </w:r>
      <w:r w:rsidR="00FB381A">
        <w:rPr>
          <w:rFonts w:ascii="Avenir LT Std 45 Book" w:hAnsi="Avenir LT Std 45 Book"/>
          <w:i/>
          <w:sz w:val="22"/>
          <w:szCs w:val="22"/>
          <w:lang w:val="cs-CZ"/>
        </w:rPr>
        <w:t>společný</w:t>
      </w:r>
      <w:r w:rsidR="00C33BCB">
        <w:rPr>
          <w:rFonts w:ascii="Avenir LT Std 45 Book" w:hAnsi="Avenir LT Std 45 Book"/>
          <w:i/>
          <w:sz w:val="22"/>
          <w:szCs w:val="22"/>
          <w:lang w:val="cs-CZ"/>
        </w:rPr>
        <w:t xml:space="preserve">ch projektů </w:t>
      </w:r>
      <w:r w:rsidR="000D14D8">
        <w:rPr>
          <w:rFonts w:ascii="Avenir LT Std 45 Book" w:hAnsi="Avenir LT Std 45 Book"/>
          <w:i/>
          <w:sz w:val="22"/>
          <w:szCs w:val="22"/>
          <w:lang w:val="cs-CZ"/>
        </w:rPr>
        <w:t>zaměřených na řešení podnikatelských ekosystémů</w:t>
      </w:r>
      <w:r w:rsidR="00FB381A">
        <w:rPr>
          <w:rFonts w:ascii="Avenir LT Std 45 Book" w:hAnsi="Avenir LT Std 45 Book"/>
          <w:i/>
          <w:sz w:val="22"/>
          <w:szCs w:val="22"/>
          <w:lang w:val="cs-CZ"/>
        </w:rPr>
        <w:t xml:space="preserve"> a </w:t>
      </w:r>
      <w:r w:rsidR="00C70627">
        <w:rPr>
          <w:rFonts w:ascii="Avenir LT Std 45 Book" w:hAnsi="Avenir LT Std 45 Book"/>
          <w:i/>
          <w:sz w:val="22"/>
          <w:szCs w:val="22"/>
          <w:lang w:val="cs-CZ"/>
        </w:rPr>
        <w:t>zakládání inovačních kampusů</w:t>
      </w:r>
      <w:r w:rsidR="00FB381A">
        <w:rPr>
          <w:rFonts w:ascii="Avenir LT Std 45 Book" w:hAnsi="Avenir LT Std 45 Book"/>
          <w:i/>
          <w:sz w:val="22"/>
          <w:szCs w:val="22"/>
          <w:lang w:val="cs-CZ"/>
        </w:rPr>
        <w:t xml:space="preserve"> po celé Evropě.“  </w:t>
      </w:r>
    </w:p>
    <w:p w14:paraId="6CEC82C7" w14:textId="77777777" w:rsidR="00734ECE" w:rsidRPr="00BF0CB3" w:rsidRDefault="00734ECE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lang w:val="cs-CZ"/>
        </w:rPr>
      </w:pPr>
    </w:p>
    <w:p w14:paraId="48620B39" w14:textId="2391357F" w:rsidR="00944480" w:rsidRPr="00C70627" w:rsidRDefault="00FB381A" w:rsidP="005D68E0">
      <w:pPr>
        <w:pStyle w:val="Bezmezer"/>
        <w:spacing w:line="276" w:lineRule="auto"/>
        <w:jc w:val="both"/>
        <w:rPr>
          <w:rFonts w:ascii="Avenir LT Std 45 Book" w:hAnsi="Avenir LT Std 45 Book" w:cs="Arial"/>
          <w:i/>
          <w:lang w:val="cs-CZ"/>
        </w:rPr>
      </w:pPr>
      <w:bookmarkStart w:id="2" w:name="_Hlk508356350"/>
      <w:r>
        <w:rPr>
          <w:rFonts w:ascii="Avenir LT Std 45 Book" w:hAnsi="Avenir LT Std 45 Book" w:cs="Arial"/>
          <w:i/>
          <w:lang w:val="cs-CZ"/>
        </w:rPr>
        <w:t xml:space="preserve">„Partnerství s </w:t>
      </w:r>
      <w:r w:rsidR="00944480" w:rsidRPr="00BF0CB3">
        <w:rPr>
          <w:rFonts w:ascii="Avenir LT Std 45 Book" w:hAnsi="Avenir LT Std 45 Book" w:cs="Arial"/>
          <w:i/>
          <w:lang w:val="cs-CZ"/>
        </w:rPr>
        <w:t xml:space="preserve">HB </w:t>
      </w:r>
      <w:proofErr w:type="spellStart"/>
      <w:r w:rsidR="00944480" w:rsidRPr="00BF0CB3">
        <w:rPr>
          <w:rFonts w:ascii="Avenir LT Std 45 Book" w:hAnsi="Avenir LT Std 45 Book" w:cs="Arial"/>
          <w:i/>
          <w:lang w:val="cs-CZ"/>
        </w:rPr>
        <w:t>Reavis</w:t>
      </w:r>
      <w:proofErr w:type="spellEnd"/>
      <w:r w:rsidR="00944480" w:rsidRPr="00BF0CB3">
        <w:rPr>
          <w:rFonts w:ascii="Avenir LT Std 45 Book" w:hAnsi="Avenir LT Std 45 Book" w:cs="Arial"/>
          <w:i/>
          <w:lang w:val="cs-CZ"/>
        </w:rPr>
        <w:t>,</w:t>
      </w:r>
      <w:r w:rsidR="00C70627">
        <w:rPr>
          <w:rFonts w:ascii="Avenir LT Std 45 Book" w:hAnsi="Avenir LT Std 45 Book" w:cs="Arial"/>
          <w:i/>
          <w:lang w:val="cs-CZ"/>
        </w:rPr>
        <w:t xml:space="preserve"> </w:t>
      </w:r>
      <w:r>
        <w:rPr>
          <w:rFonts w:ascii="Avenir LT Std 45 Book" w:hAnsi="Avenir LT Std 45 Book" w:cs="Arial"/>
          <w:i/>
          <w:lang w:val="cs-CZ"/>
        </w:rPr>
        <w:t>strategickým investorem</w:t>
      </w:r>
      <w:r w:rsidR="00C70627">
        <w:rPr>
          <w:rFonts w:ascii="Avenir LT Std 45 Book" w:hAnsi="Avenir LT Std 45 Book" w:cs="Arial"/>
          <w:i/>
          <w:lang w:val="cs-CZ"/>
        </w:rPr>
        <w:t xml:space="preserve"> a předním developerem </w:t>
      </w:r>
      <w:r w:rsidR="00896684">
        <w:rPr>
          <w:rFonts w:ascii="Avenir LT Std 45 Book" w:hAnsi="Avenir LT Std 45 Book" w:cs="Arial"/>
          <w:i/>
          <w:lang w:val="cs-CZ"/>
        </w:rPr>
        <w:t>komerčních nemovitostí</w:t>
      </w:r>
      <w:r w:rsidR="000D14D8">
        <w:rPr>
          <w:rFonts w:ascii="Avenir LT Std 45 Book" w:hAnsi="Avenir LT Std 45 Book" w:cs="Arial"/>
          <w:i/>
          <w:lang w:val="cs-CZ"/>
        </w:rPr>
        <w:t>, nám umožňuje výrazně u</w:t>
      </w:r>
      <w:r w:rsidR="00C70627">
        <w:rPr>
          <w:rFonts w:ascii="Avenir LT Std 45 Book" w:hAnsi="Avenir LT Std 45 Book" w:cs="Arial"/>
          <w:i/>
          <w:lang w:val="cs-CZ"/>
        </w:rPr>
        <w:t>rychlit expanzi</w:t>
      </w:r>
      <w:r>
        <w:rPr>
          <w:rFonts w:ascii="Avenir LT Std 45 Book" w:hAnsi="Avenir LT Std 45 Book" w:cs="Arial"/>
          <w:i/>
          <w:lang w:val="cs-CZ"/>
        </w:rPr>
        <w:t xml:space="preserve"> naší </w:t>
      </w:r>
      <w:r w:rsidR="000D14D8">
        <w:rPr>
          <w:rFonts w:ascii="Avenir LT Std 45 Book" w:hAnsi="Avenir LT Std 45 Book" w:cs="Arial"/>
          <w:i/>
          <w:lang w:val="cs-CZ"/>
        </w:rPr>
        <w:t xml:space="preserve">celosvětové </w:t>
      </w:r>
      <w:r>
        <w:rPr>
          <w:rFonts w:ascii="Avenir LT Std 45 Book" w:hAnsi="Avenir LT Std 45 Book" w:cs="Arial"/>
          <w:i/>
          <w:lang w:val="cs-CZ"/>
        </w:rPr>
        <w:t xml:space="preserve">sítě </w:t>
      </w:r>
      <w:r w:rsidR="000D14D8">
        <w:rPr>
          <w:rFonts w:ascii="Avenir LT Std 45 Book" w:hAnsi="Avenir LT Std 45 Book" w:cs="Arial"/>
          <w:i/>
          <w:lang w:val="cs-CZ"/>
        </w:rPr>
        <w:t>inovačních kampusů, včetně připravovaného</w:t>
      </w:r>
      <w:r w:rsidR="00896684">
        <w:rPr>
          <w:rFonts w:ascii="Avenir LT Std 45 Book" w:hAnsi="Avenir LT Std 45 Book" w:cs="Arial"/>
          <w:i/>
          <w:lang w:val="cs-CZ"/>
        </w:rPr>
        <w:t xml:space="preserve"> projekt</w:t>
      </w:r>
      <w:r w:rsidR="000D14D8">
        <w:rPr>
          <w:rFonts w:ascii="Avenir LT Std 45 Book" w:hAnsi="Avenir LT Std 45 Book" w:cs="Arial"/>
          <w:i/>
          <w:lang w:val="cs-CZ"/>
        </w:rPr>
        <w:t>u</w:t>
      </w:r>
      <w:r>
        <w:rPr>
          <w:rFonts w:ascii="Avenir LT Std 45 Book" w:hAnsi="Avenir LT Std 45 Book" w:cs="Arial"/>
          <w:i/>
          <w:lang w:val="cs-CZ"/>
        </w:rPr>
        <w:t xml:space="preserve"> v Polsku. </w:t>
      </w:r>
      <w:r w:rsidR="000D14D8">
        <w:rPr>
          <w:rFonts w:ascii="Avenir LT Std 45 Book" w:hAnsi="Avenir LT Std 45 Book" w:cs="Arial"/>
          <w:i/>
          <w:lang w:val="cs-CZ"/>
        </w:rPr>
        <w:t>F</w:t>
      </w:r>
      <w:r w:rsidR="007E5A7E">
        <w:rPr>
          <w:rFonts w:ascii="Avenir LT Std 45 Book" w:hAnsi="Avenir LT Std 45 Book" w:cs="Arial"/>
          <w:i/>
          <w:lang w:val="cs-CZ"/>
        </w:rPr>
        <w:t>inanční prostř</w:t>
      </w:r>
      <w:r w:rsidR="00896684">
        <w:rPr>
          <w:rFonts w:ascii="Avenir LT Std 45 Book" w:hAnsi="Avenir LT Std 45 Book" w:cs="Arial"/>
          <w:i/>
          <w:lang w:val="cs-CZ"/>
        </w:rPr>
        <w:t>edky nám také pom</w:t>
      </w:r>
      <w:r w:rsidR="00C70627">
        <w:rPr>
          <w:rFonts w:ascii="Avenir LT Std 45 Book" w:hAnsi="Avenir LT Std 45 Book" w:cs="Arial"/>
          <w:i/>
          <w:lang w:val="cs-CZ"/>
        </w:rPr>
        <w:t>ohou přilákat</w:t>
      </w:r>
      <w:r w:rsidR="000D14D8">
        <w:rPr>
          <w:rFonts w:ascii="Avenir LT Std 45 Book" w:hAnsi="Avenir LT Std 45 Book" w:cs="Arial"/>
          <w:i/>
          <w:lang w:val="cs-CZ"/>
        </w:rPr>
        <w:t xml:space="preserve"> </w:t>
      </w:r>
      <w:r w:rsidR="007E5A7E">
        <w:rPr>
          <w:rFonts w:ascii="Avenir LT Std 45 Book" w:hAnsi="Avenir LT Std 45 Book" w:cs="Arial"/>
          <w:i/>
          <w:lang w:val="cs-CZ"/>
        </w:rPr>
        <w:t>špičkové talenty</w:t>
      </w:r>
      <w:r w:rsidR="00896684">
        <w:rPr>
          <w:rFonts w:ascii="Avenir LT Std 45 Book" w:hAnsi="Avenir LT Std 45 Book" w:cs="Arial"/>
          <w:i/>
          <w:lang w:val="cs-CZ"/>
        </w:rPr>
        <w:t xml:space="preserve"> </w:t>
      </w:r>
      <w:r w:rsidR="000D14D8">
        <w:rPr>
          <w:rFonts w:ascii="Avenir LT Std 45 Book" w:hAnsi="Avenir LT Std 45 Book" w:cs="Arial"/>
          <w:i/>
          <w:lang w:val="cs-CZ"/>
        </w:rPr>
        <w:t xml:space="preserve">do </w:t>
      </w:r>
      <w:r w:rsidR="00896684">
        <w:rPr>
          <w:rFonts w:ascii="Avenir LT Std 45 Book" w:hAnsi="Avenir LT Std 45 Book" w:cs="Arial"/>
          <w:i/>
          <w:lang w:val="cs-CZ"/>
        </w:rPr>
        <w:t>našeho</w:t>
      </w:r>
      <w:r w:rsidR="007E5A7E">
        <w:rPr>
          <w:rFonts w:ascii="Avenir LT Std 45 Book" w:hAnsi="Avenir LT Std 45 Book" w:cs="Arial"/>
          <w:i/>
          <w:lang w:val="cs-CZ"/>
        </w:rPr>
        <w:t xml:space="preserve"> </w:t>
      </w:r>
      <w:r w:rsidR="00C70627">
        <w:rPr>
          <w:rFonts w:ascii="Avenir LT Std 45 Book" w:hAnsi="Avenir LT Std 45 Book" w:cs="Arial"/>
          <w:i/>
          <w:lang w:val="cs-CZ"/>
        </w:rPr>
        <w:t xml:space="preserve">manažerského </w:t>
      </w:r>
      <w:r w:rsidR="008428D1">
        <w:rPr>
          <w:rFonts w:ascii="Avenir LT Std 45 Book" w:hAnsi="Avenir LT Std 45 Book" w:cs="Arial"/>
          <w:i/>
          <w:lang w:val="cs-CZ"/>
        </w:rPr>
        <w:t>tým</w:t>
      </w:r>
      <w:r w:rsidR="00896684">
        <w:rPr>
          <w:rFonts w:ascii="Avenir LT Std 45 Book" w:hAnsi="Avenir LT Std 45 Book" w:cs="Arial"/>
          <w:i/>
          <w:lang w:val="cs-CZ"/>
        </w:rPr>
        <w:t>u</w:t>
      </w:r>
      <w:r w:rsidR="007E5A7E">
        <w:rPr>
          <w:rFonts w:ascii="Avenir LT Std 45 Book" w:hAnsi="Avenir LT Std 45 Book" w:cs="Arial"/>
          <w:i/>
          <w:lang w:val="cs-CZ"/>
        </w:rPr>
        <w:t xml:space="preserve">, který bude </w:t>
      </w:r>
      <w:r w:rsidR="00D50166">
        <w:rPr>
          <w:rFonts w:ascii="Avenir LT Std 45 Book" w:hAnsi="Avenir LT Std 45 Book" w:cs="Arial"/>
          <w:i/>
          <w:lang w:val="cs-CZ"/>
        </w:rPr>
        <w:t>řídit další</w:t>
      </w:r>
      <w:r w:rsidR="000D14D8">
        <w:rPr>
          <w:rFonts w:ascii="Avenir LT Std 45 Book" w:hAnsi="Avenir LT Std 45 Book" w:cs="Arial"/>
          <w:i/>
          <w:lang w:val="cs-CZ"/>
        </w:rPr>
        <w:t xml:space="preserve"> fázi </w:t>
      </w:r>
      <w:r w:rsidR="007E5A7E">
        <w:rPr>
          <w:rFonts w:ascii="Avenir LT Std 45 Book" w:hAnsi="Avenir LT Std 45 Book" w:cs="Arial"/>
          <w:i/>
          <w:lang w:val="cs-CZ"/>
        </w:rPr>
        <w:t>růstu</w:t>
      </w:r>
      <w:r w:rsidR="00944480" w:rsidRPr="00BF0CB3">
        <w:rPr>
          <w:rFonts w:ascii="Avenir LT Std 45 Book" w:hAnsi="Avenir LT Std 45 Book" w:cs="Arial"/>
          <w:i/>
          <w:lang w:val="cs-CZ"/>
        </w:rPr>
        <w:t>,”</w:t>
      </w:r>
      <w:r w:rsidR="00944480" w:rsidRPr="00BF0CB3">
        <w:rPr>
          <w:rFonts w:ascii="Avenir LT Std 45 Book" w:hAnsi="Avenir LT Std 45 Book" w:cs="Arial"/>
          <w:lang w:val="cs-CZ"/>
        </w:rPr>
        <w:t xml:space="preserve"> </w:t>
      </w:r>
      <w:r w:rsidR="007E5A7E">
        <w:rPr>
          <w:rFonts w:ascii="Avenir LT Std 45 Book" w:hAnsi="Avenir LT Std 45 Book" w:cs="Arial"/>
          <w:lang w:val="cs-CZ"/>
        </w:rPr>
        <w:t xml:space="preserve">prohlásil zakladatel společnosti CIC a její generální ředitel </w:t>
      </w:r>
      <w:r w:rsidR="00944480" w:rsidRPr="00BF0CB3">
        <w:rPr>
          <w:rFonts w:ascii="Avenir LT Std 45 Book" w:hAnsi="Avenir LT Std 45 Book" w:cs="Arial"/>
          <w:lang w:val="cs-CZ"/>
        </w:rPr>
        <w:t xml:space="preserve">Tim </w:t>
      </w:r>
      <w:proofErr w:type="spellStart"/>
      <w:r w:rsidR="00944480" w:rsidRPr="00BF0CB3">
        <w:rPr>
          <w:rFonts w:ascii="Avenir LT Std 45 Book" w:hAnsi="Avenir LT Std 45 Book" w:cs="Arial"/>
          <w:lang w:val="cs-CZ"/>
        </w:rPr>
        <w:t>Rowe</w:t>
      </w:r>
      <w:proofErr w:type="spellEnd"/>
      <w:r w:rsidR="00944480" w:rsidRPr="00BF0CB3">
        <w:rPr>
          <w:rFonts w:ascii="Avenir LT Std 45 Book" w:hAnsi="Avenir LT Std 45 Book" w:cs="Arial"/>
          <w:lang w:val="cs-CZ"/>
        </w:rPr>
        <w:t>.</w:t>
      </w:r>
    </w:p>
    <w:bookmarkEnd w:id="2"/>
    <w:p w14:paraId="74555827" w14:textId="77777777" w:rsidR="00936376" w:rsidRPr="00BF0CB3" w:rsidRDefault="00936376" w:rsidP="005D68E0">
      <w:pPr>
        <w:spacing w:line="276" w:lineRule="auto"/>
        <w:jc w:val="both"/>
        <w:rPr>
          <w:rFonts w:ascii="Avenir LT Std 45 Book" w:hAnsi="Avenir LT Std 45 Book"/>
          <w:sz w:val="22"/>
          <w:szCs w:val="22"/>
          <w:lang w:val="cs-CZ"/>
        </w:rPr>
      </w:pPr>
    </w:p>
    <w:p w14:paraId="0923D731" w14:textId="0C73DF78" w:rsidR="009E42C3" w:rsidRPr="00BF0CB3" w:rsidRDefault="007E5A7E" w:rsidP="005D68E0">
      <w:pPr>
        <w:spacing w:line="276" w:lineRule="auto"/>
        <w:jc w:val="both"/>
        <w:rPr>
          <w:rFonts w:ascii="Avenir LT Std 45 Book" w:hAnsi="Avenir LT Std 45 Book"/>
          <w:sz w:val="22"/>
          <w:szCs w:val="22"/>
          <w:shd w:val="clear" w:color="auto" w:fill="FEFEFE"/>
          <w:lang w:val="cs-CZ"/>
        </w:rPr>
      </w:pPr>
      <w:r>
        <w:rPr>
          <w:rFonts w:ascii="Avenir LT Std 45 Book" w:hAnsi="Avenir LT Std 45 Book"/>
          <w:sz w:val="22"/>
          <w:szCs w:val="22"/>
          <w:lang w:val="cs-CZ"/>
        </w:rPr>
        <w:t xml:space="preserve">Projekt </w:t>
      </w:r>
      <w:proofErr w:type="spellStart"/>
      <w:r>
        <w:rPr>
          <w:rFonts w:ascii="Avenir LT Std 45 Book" w:hAnsi="Avenir LT Std 45 Book"/>
          <w:sz w:val="22"/>
          <w:szCs w:val="22"/>
          <w:lang w:val="cs-CZ"/>
        </w:rPr>
        <w:t>Varso</w:t>
      </w:r>
      <w:proofErr w:type="spellEnd"/>
      <w:r>
        <w:rPr>
          <w:rFonts w:ascii="Avenir LT Std 45 Book" w:hAnsi="Avenir LT Std 45 Book"/>
          <w:sz w:val="22"/>
          <w:szCs w:val="22"/>
          <w:lang w:val="cs-CZ"/>
        </w:rPr>
        <w:t xml:space="preserve"> Place, který je v současnosti ve výstavbě, by měl být dokončen v roce 2019</w:t>
      </w:r>
      <w:r w:rsidR="00DF4FEE" w:rsidRPr="00BF0CB3">
        <w:rPr>
          <w:rFonts w:ascii="Avenir LT Std 45 Book" w:hAnsi="Avenir LT Std 45 Book"/>
          <w:sz w:val="22"/>
          <w:szCs w:val="22"/>
          <w:lang w:val="cs-CZ"/>
        </w:rPr>
        <w:t xml:space="preserve">. </w:t>
      </w:r>
      <w:r w:rsidR="0037313B">
        <w:rPr>
          <w:rFonts w:ascii="Avenir LT Std 45 Book" w:hAnsi="Avenir LT Std 45 Book"/>
          <w:sz w:val="22"/>
          <w:szCs w:val="22"/>
          <w:lang w:val="cs-CZ"/>
        </w:rPr>
        <w:t>Jedná se o jednu z nejvyšších výškových budov Evropy</w:t>
      </w:r>
      <w:r w:rsidR="000D14D8">
        <w:rPr>
          <w:rFonts w:ascii="Avenir LT Std 45 Book" w:hAnsi="Avenir LT Std 45 Book"/>
          <w:sz w:val="22"/>
          <w:szCs w:val="22"/>
          <w:lang w:val="cs-CZ"/>
        </w:rPr>
        <w:t>, při jejímž navrhování byla využita široká škála chytrých technologií, aby se v ní uživatelé cítili co nejpohodlněji.</w:t>
      </w:r>
      <w:r w:rsidR="00A706E6" w:rsidRPr="00BF0CB3">
        <w:rPr>
          <w:rFonts w:ascii="Avenir LT Std 45 Book" w:hAnsi="Avenir LT Std 45 Book"/>
          <w:sz w:val="22"/>
          <w:szCs w:val="22"/>
          <w:lang w:val="cs-CZ"/>
        </w:rPr>
        <w:t xml:space="preserve"> </w:t>
      </w:r>
      <w:r w:rsidR="00BA6C2F">
        <w:rPr>
          <w:rFonts w:ascii="Avenir LT Std 45 Book" w:hAnsi="Avenir LT Std 45 Book"/>
          <w:sz w:val="22"/>
          <w:szCs w:val="22"/>
          <w:lang w:val="cs-CZ"/>
        </w:rPr>
        <w:t>Projekt s</w:t>
      </w:r>
      <w:r w:rsidR="000D14D8">
        <w:rPr>
          <w:rFonts w:ascii="Avenir LT Std 45 Book" w:hAnsi="Avenir LT Std 45 Book"/>
          <w:sz w:val="22"/>
          <w:szCs w:val="22"/>
          <w:lang w:val="cs-CZ"/>
        </w:rPr>
        <w:t xml:space="preserve"> kombinovaným</w:t>
      </w:r>
      <w:r w:rsidR="00BA6C2F">
        <w:rPr>
          <w:rFonts w:ascii="Avenir LT Std 45 Book" w:hAnsi="Avenir LT Std 45 Book"/>
          <w:sz w:val="22"/>
          <w:szCs w:val="22"/>
          <w:lang w:val="cs-CZ"/>
        </w:rPr>
        <w:t xml:space="preserve"> využitím zahrnuje také dvě další budo</w:t>
      </w:r>
      <w:r w:rsidR="00896684">
        <w:rPr>
          <w:rFonts w:ascii="Avenir LT Std 45 Book" w:hAnsi="Avenir LT Std 45 Book"/>
          <w:sz w:val="22"/>
          <w:szCs w:val="22"/>
          <w:lang w:val="cs-CZ"/>
        </w:rPr>
        <w:t>vy, které nabízejí kancelářské,</w:t>
      </w:r>
      <w:r w:rsidR="000D14D8">
        <w:rPr>
          <w:rFonts w:ascii="Avenir LT Std 45 Book" w:hAnsi="Avenir LT Std 45 Book"/>
          <w:sz w:val="22"/>
          <w:szCs w:val="22"/>
          <w:lang w:val="cs-CZ"/>
        </w:rPr>
        <w:t xml:space="preserve"> obchodní nebo</w:t>
      </w:r>
      <w:r w:rsidR="00BA6C2F">
        <w:rPr>
          <w:rFonts w:ascii="Avenir LT Std 45 Book" w:hAnsi="Avenir LT Std 45 Book"/>
          <w:sz w:val="22"/>
          <w:szCs w:val="22"/>
          <w:lang w:val="cs-CZ"/>
        </w:rPr>
        <w:t xml:space="preserve"> restaurační prostor</w:t>
      </w:r>
      <w:r w:rsidR="0037313B">
        <w:rPr>
          <w:rFonts w:ascii="Avenir LT Std 45 Book" w:hAnsi="Avenir LT Std 45 Book"/>
          <w:sz w:val="22"/>
          <w:szCs w:val="22"/>
          <w:lang w:val="cs-CZ"/>
        </w:rPr>
        <w:t>y</w:t>
      </w:r>
      <w:r w:rsidR="00BA6C2F">
        <w:rPr>
          <w:rFonts w:ascii="Avenir LT Std 45 Book" w:hAnsi="Avenir LT Std 45 Book"/>
          <w:sz w:val="22"/>
          <w:szCs w:val="22"/>
          <w:lang w:val="cs-CZ"/>
        </w:rPr>
        <w:t xml:space="preserve">. </w:t>
      </w:r>
    </w:p>
    <w:p w14:paraId="3F033291" w14:textId="77777777" w:rsidR="009E42C3" w:rsidRPr="00BF0CB3" w:rsidRDefault="009E42C3" w:rsidP="005D68E0">
      <w:pPr>
        <w:spacing w:line="276" w:lineRule="auto"/>
        <w:jc w:val="both"/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</w:pPr>
    </w:p>
    <w:p w14:paraId="78B7AE41" w14:textId="51FADF20" w:rsidR="00C4160C" w:rsidRPr="00BF0CB3" w:rsidRDefault="00F94290" w:rsidP="005D68E0">
      <w:pPr>
        <w:spacing w:line="276" w:lineRule="auto"/>
        <w:jc w:val="both"/>
        <w:rPr>
          <w:rFonts w:ascii="Avenir LT Std 45 Book" w:hAnsi="Avenir LT Std 45 Book"/>
          <w:sz w:val="22"/>
          <w:szCs w:val="22"/>
          <w:shd w:val="clear" w:color="auto" w:fill="FEFEFE"/>
          <w:lang w:val="cs-CZ"/>
        </w:rPr>
      </w:pPr>
      <w:r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 xml:space="preserve">V roce </w:t>
      </w:r>
      <w:r w:rsidR="00A619F5" w:rsidRPr="00BF0CB3"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>2017</w:t>
      </w:r>
      <w:r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 xml:space="preserve"> se </w:t>
      </w:r>
      <w:proofErr w:type="spellStart"/>
      <w:r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>Varso</w:t>
      </w:r>
      <w:proofErr w:type="spellEnd"/>
      <w:r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 xml:space="preserve"> připojila k exkluzivní skupině budov </w:t>
      </w:r>
      <w:r w:rsidR="000D14D8"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 xml:space="preserve">po celém světě, které </w:t>
      </w:r>
      <w:r w:rsidR="00896684"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>získaly</w:t>
      </w:r>
      <w:r w:rsidR="001C5B43"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 xml:space="preserve"> předběžnou certifikaci WELL </w:t>
      </w:r>
      <w:proofErr w:type="spellStart"/>
      <w:r w:rsidR="001C5B43"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>Core</w:t>
      </w:r>
      <w:proofErr w:type="spellEnd"/>
      <w:r w:rsidR="001C5B43"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 xml:space="preserve"> &amp; Shell, kterou uděluje </w:t>
      </w:r>
      <w:r w:rsidR="00A619F5" w:rsidRPr="00BF0CB3">
        <w:rPr>
          <w:rStyle w:val="Siln"/>
          <w:rFonts w:ascii="Avenir LT Std 45 Book" w:hAnsi="Avenir LT Std 45 Book"/>
          <w:b w:val="0"/>
          <w:sz w:val="22"/>
          <w:szCs w:val="22"/>
          <w:shd w:val="clear" w:color="auto" w:fill="FEFEFE"/>
          <w:lang w:val="cs-CZ"/>
        </w:rPr>
        <w:t xml:space="preserve">International WELL Building Institute. </w:t>
      </w:r>
    </w:p>
    <w:p w14:paraId="39A4DBB0" w14:textId="77777777" w:rsidR="00C4160C" w:rsidRPr="00BF0CB3" w:rsidRDefault="00C4160C" w:rsidP="002D5D2E">
      <w:pPr>
        <w:spacing w:line="276" w:lineRule="auto"/>
        <w:rPr>
          <w:rFonts w:ascii="Avenir LT Std 45 Book" w:hAnsi="Avenir LT Std 45 Book"/>
          <w:b/>
          <w:sz w:val="22"/>
          <w:szCs w:val="22"/>
          <w:shd w:val="clear" w:color="auto" w:fill="FEFEFE"/>
          <w:lang w:val="cs-CZ"/>
        </w:rPr>
      </w:pPr>
    </w:p>
    <w:p w14:paraId="364278E2" w14:textId="77777777" w:rsidR="00DF7573" w:rsidRPr="00BC0AEB" w:rsidRDefault="00DF7573" w:rsidP="00DF7573">
      <w:pPr>
        <w:spacing w:line="276" w:lineRule="auto"/>
        <w:jc w:val="center"/>
        <w:rPr>
          <w:rFonts w:ascii="Avenir LT Std 45 Book" w:hAnsi="Avenir LT Std 45 Book" w:cs="Arial"/>
          <w:lang w:val="cs-CZ"/>
        </w:rPr>
      </w:pPr>
      <w:r w:rsidRPr="00BC0AEB">
        <w:rPr>
          <w:rFonts w:ascii="Avenir LT Std 45 Book" w:hAnsi="Avenir LT Std 45 Book" w:cs="Arial"/>
          <w:lang w:val="cs-CZ"/>
        </w:rPr>
        <w:t>-</w:t>
      </w:r>
      <w:r>
        <w:rPr>
          <w:rFonts w:ascii="Avenir LT Std 45 Book" w:hAnsi="Avenir LT Std 45 Book" w:cs="Arial"/>
          <w:lang w:val="cs-CZ"/>
        </w:rPr>
        <w:t xml:space="preserve">- </w:t>
      </w:r>
      <w:r w:rsidRPr="00BC0AEB">
        <w:rPr>
          <w:rFonts w:ascii="Avenir LT Std 45 Book" w:hAnsi="Avenir LT Std 45 Book" w:cs="Arial"/>
          <w:lang w:val="cs-CZ"/>
        </w:rPr>
        <w:t xml:space="preserve">Konec </w:t>
      </w:r>
      <w:r>
        <w:rPr>
          <w:rFonts w:ascii="Avenir LT Std 45 Book" w:hAnsi="Avenir LT Std 45 Book" w:cs="Arial"/>
          <w:lang w:val="cs-CZ"/>
        </w:rPr>
        <w:t>--</w:t>
      </w:r>
    </w:p>
    <w:p w14:paraId="2F2446A7" w14:textId="77777777" w:rsidR="00DF7573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1DB73243" w14:textId="77777777" w:rsidR="00DF7573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180FF3A8" w14:textId="77777777" w:rsidR="00DF7573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37033A2A" w14:textId="77777777" w:rsidR="00DF7573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2DB308FB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7C1F6D8B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779EF74E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2D3C4C20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4BC6E069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25BCD046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1AD052DA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410BC4FF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1175318B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3BAB8E55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348811C6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2A419250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227646AF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5E3BA1BB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300A78B8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7022281C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17BE0B06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1A1CA279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0F6AD44E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366C3041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35195618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6C8D5C1B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3399A0B8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441EEF77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293343F6" w14:textId="77777777" w:rsidR="00994301" w:rsidRDefault="00994301" w:rsidP="00DF7573">
      <w:pPr>
        <w:rPr>
          <w:rFonts w:ascii="Avenir LT Std 45 Book" w:hAnsi="Avenir LT Std 45 Book"/>
          <w:b/>
          <w:color w:val="808080"/>
          <w:sz w:val="20"/>
          <w:szCs w:val="20"/>
          <w:lang w:val="cs-CZ"/>
        </w:rPr>
      </w:pPr>
    </w:p>
    <w:p w14:paraId="21F48AB9" w14:textId="71D59147" w:rsidR="00DF7573" w:rsidRPr="00D26286" w:rsidRDefault="00DF7573" w:rsidP="00DF7573">
      <w:pPr>
        <w:rPr>
          <w:rFonts w:ascii="Avenir LT Std 45 Book" w:hAnsi="Avenir LT Std 45 Book"/>
          <w:i/>
          <w:lang w:val="cs-CZ"/>
        </w:rPr>
      </w:pPr>
      <w:bookmarkStart w:id="3" w:name="_GoBack"/>
      <w:bookmarkEnd w:id="3"/>
      <w:r w:rsidRPr="00D26286">
        <w:rPr>
          <w:rFonts w:ascii="Avenir LT Std 45 Book" w:hAnsi="Avenir LT Std 45 Book"/>
          <w:b/>
          <w:color w:val="808080"/>
          <w:sz w:val="20"/>
          <w:szCs w:val="20"/>
          <w:lang w:val="cs-CZ"/>
        </w:rPr>
        <w:lastRenderedPageBreak/>
        <w:t xml:space="preserve">O HB </w:t>
      </w:r>
      <w:proofErr w:type="spellStart"/>
      <w:r w:rsidRPr="00D26286">
        <w:rPr>
          <w:rFonts w:ascii="Avenir LT Std 45 Book" w:hAnsi="Avenir LT Std 45 Book"/>
          <w:b/>
          <w:color w:val="808080"/>
          <w:sz w:val="20"/>
          <w:szCs w:val="20"/>
          <w:lang w:val="cs-CZ"/>
        </w:rPr>
        <w:t>Reavis</w:t>
      </w:r>
      <w:proofErr w:type="spellEnd"/>
    </w:p>
    <w:p w14:paraId="3D7A93A1" w14:textId="77777777" w:rsidR="00DF7573" w:rsidRPr="005D68E0" w:rsidRDefault="00DF7573" w:rsidP="00DF7573">
      <w:pPr>
        <w:spacing w:before="120"/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Posláním společnosti HB </w:t>
      </w:r>
      <w:proofErr w:type="spellStart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>Reavis</w:t>
      </w:r>
      <w:proofErr w:type="spellEnd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je přinášet do životů lidí pozoruhodné prožitky prostřednictvím realitních řešení.</w:t>
      </w:r>
    </w:p>
    <w:p w14:paraId="227E58B6" w14:textId="77777777" w:rsidR="00DF7573" w:rsidRPr="005D68E0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>Naše pozornost se soustřeďuje na ty, kterým budou sloužit. Naším cílem je vytvářet jedinečné prostory, které zvyšují produktivitu, pohodlí a celkový prožitek, a to nejen pro své uživatele, ale i pro širší veřejnost. Jako integrovaný developer s evropskou působností své stavby navrhujeme, realizujeme a spravujeme. Kromě toho vystupujeme v roli investičního správce a správce sdílených pracovních prostor. Působíme ve Velké Británii, Polsku, České republice, Maďarsku a na Slovensku a zkoumáme možnosti rozvoje v Německu.</w:t>
      </w:r>
    </w:p>
    <w:p w14:paraId="4286A1DC" w14:textId="77777777" w:rsidR="005D68E0" w:rsidRPr="005D68E0" w:rsidRDefault="005D68E0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641E140F" w14:textId="44F9E9AE" w:rsidR="00DF7573" w:rsidRPr="005D68E0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Od založení HB </w:t>
      </w:r>
      <w:proofErr w:type="spellStart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>Reavis</w:t>
      </w:r>
      <w:proofErr w:type="spellEnd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v roce 1993 překročila celková plocha našich dokončených stavebních projektů 1 milion m2, dalších téměř 1,2 milionu m2 developerských projektů v hodnotě 6,3 miliardy eur je v různém stadiu rozpracování. Více než 87 % našeho portfolia tvoří moderní kancelářské prostory, a jsme tak jedním z předních poskytovatelů pracovišť v Evropě. V současnosti probíhají práce na dalších 11 projektech, které nabídnou pronajímatelnou plochu o velikosti 450 000 m², jejíž hodnota dosahuje 2 miliard eur.</w:t>
      </w:r>
    </w:p>
    <w:p w14:paraId="70F46A66" w14:textId="77777777" w:rsidR="00DF7573" w:rsidRPr="005D68E0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>Díky kapitálu přesahujícímu 1,2 miliardy eur a více než 700 zaměstnanců můžeme hrdě prohlásit, že patříme mezi evropské špičky na poli nemovitostí.</w:t>
      </w:r>
    </w:p>
    <w:p w14:paraId="080D1904" w14:textId="77777777" w:rsidR="005D68E0" w:rsidRPr="005D68E0" w:rsidRDefault="005D68E0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4E05D14F" w14:textId="562A43E0" w:rsidR="00FA779C" w:rsidRPr="005D68E0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Mimořádně vysoké standardy, které stanovujeme s ohledem na kvalitu a udržitelnost, byly oceněny sérií cen v mezinárodním měřítku, včetně ocenění „Nejlepší zaměstnavatel v Polsku“, které nám udělil AON </w:t>
      </w:r>
      <w:proofErr w:type="spellStart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>Hewitt</w:t>
      </w:r>
      <w:proofErr w:type="spellEnd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v roce 2016, „Nejlepší evropský kancelářský developer roku 2016“ z udílení cen World Finance, „Kancelářský developer 2017“ z Výročních investorských ocenění pro střední a východní Evropu </w:t>
      </w:r>
      <w:proofErr w:type="spellStart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>EuropaProperty</w:t>
      </w:r>
      <w:proofErr w:type="spellEnd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nebo „Globální realitní investor roku 2017“ od </w:t>
      </w:r>
      <w:proofErr w:type="spellStart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>Estate</w:t>
      </w:r>
      <w:proofErr w:type="spellEnd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proofErr w:type="spellStart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>Gazette</w:t>
      </w:r>
      <w:proofErr w:type="spellEnd"/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ve Velké Británii.</w:t>
      </w:r>
    </w:p>
    <w:p w14:paraId="5CE9D0EA" w14:textId="77777777" w:rsidR="00DF7573" w:rsidRPr="005D68E0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1100917A" w14:textId="0D2C9C87" w:rsidR="00DF7573" w:rsidRDefault="00DF7573" w:rsidP="00DF7573">
      <w:pPr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  <w:r w:rsidRPr="005D68E0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Více informací </w:t>
      </w:r>
      <w:r w:rsidRPr="00FA779C">
        <w:rPr>
          <w:rFonts w:ascii="Avenir LT Std 45 Book" w:hAnsi="Avenir LT Std 45 Book"/>
          <w:color w:val="808080"/>
          <w:sz w:val="18"/>
          <w:szCs w:val="18"/>
          <w:lang w:val="cs-CZ"/>
        </w:rPr>
        <w:t>na</w:t>
      </w:r>
      <w:r w:rsidRPr="00FA779C">
        <w:rPr>
          <w:rFonts w:ascii="Avenir LT Std 45 Book" w:eastAsia="Times New Roman" w:hAnsi="Avenir LT Std 45 Book" w:cs="Times New Roman"/>
          <w:color w:val="808080"/>
          <w:sz w:val="18"/>
          <w:szCs w:val="18"/>
          <w:lang w:val="cs-CZ"/>
        </w:rPr>
        <w:t xml:space="preserve"> </w:t>
      </w:r>
      <w:hyperlink r:id="rId8" w:history="1">
        <w:r w:rsidRPr="00D50166">
          <w:rPr>
            <w:rFonts w:ascii="Avenir LT Std 45 Book" w:eastAsia="Times New Roman" w:hAnsi="Avenir LT Std 45 Book" w:cs="Times New Roman"/>
            <w:color w:val="000000" w:themeColor="text1"/>
            <w:sz w:val="18"/>
            <w:szCs w:val="18"/>
            <w:u w:val="single"/>
            <w:lang w:val="cs-CZ"/>
          </w:rPr>
          <w:t>http://www.hbreavis.com</w:t>
        </w:r>
      </w:hyperlink>
      <w:r w:rsidRPr="00FA779C">
        <w:rPr>
          <w:rFonts w:ascii="Avenir LT Std 45 Book" w:eastAsia="MS Mincho" w:hAnsi="Avenir LT Std 45 Book" w:cs="Times New Roman"/>
          <w:color w:val="808080"/>
          <w:sz w:val="18"/>
          <w:szCs w:val="18"/>
          <w:lang w:val="cs-CZ"/>
        </w:rPr>
        <w:t>.</w:t>
      </w:r>
    </w:p>
    <w:p w14:paraId="037D9820" w14:textId="0441B621" w:rsidR="00DF7573" w:rsidRDefault="00DF7573" w:rsidP="00DF7573">
      <w:pPr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</w:p>
    <w:p w14:paraId="67F4D3CC" w14:textId="366E21B6" w:rsidR="00DF7573" w:rsidRDefault="00DF7573" w:rsidP="00DF7573">
      <w:pPr>
        <w:jc w:val="both"/>
        <w:rPr>
          <w:rFonts w:ascii="Avenir LT Std 45 Book" w:eastAsia="MS Mincho" w:hAnsi="Avenir LT Std 45 Book" w:cs="Times New Roman"/>
          <w:color w:val="808080"/>
          <w:sz w:val="20"/>
          <w:szCs w:val="20"/>
          <w:lang w:val="cs-CZ"/>
        </w:rPr>
      </w:pPr>
    </w:p>
    <w:p w14:paraId="14BB5121" w14:textId="77777777" w:rsidR="00DF7573" w:rsidRPr="00BF0CB3" w:rsidRDefault="00DF7573" w:rsidP="00DF7573">
      <w:pPr>
        <w:jc w:val="both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  <w:r>
        <w:rPr>
          <w:rFonts w:ascii="Avenir LT Std 45 Book" w:hAnsi="Avenir LT Std 45 Book"/>
          <w:b/>
          <w:color w:val="808080"/>
          <w:sz w:val="18"/>
          <w:szCs w:val="18"/>
          <w:lang w:val="cs-CZ"/>
        </w:rPr>
        <w:t>O CIC</w:t>
      </w:r>
    </w:p>
    <w:p w14:paraId="71242A4A" w14:textId="477EC471" w:rsidR="00DF7573" w:rsidRPr="00BF0CB3" w:rsidRDefault="00DF7573" w:rsidP="00FA779C">
      <w:pPr>
        <w:spacing w:before="120"/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Společnost 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CIC byla založena 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v roce 1999 a sídlí v 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>Cambridge, Mass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>achusetts.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CIC 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staví a provozuje centra pro inovace. CIC a rodina jejích sesterských organizací, k nimž patří </w:t>
      </w:r>
      <w:proofErr w:type="spellStart"/>
      <w:r>
        <w:rPr>
          <w:rFonts w:ascii="Avenir LT Std 45 Book" w:hAnsi="Avenir LT Std 45 Book"/>
          <w:color w:val="808080"/>
          <w:sz w:val="18"/>
          <w:szCs w:val="18"/>
          <w:lang w:val="cs-CZ"/>
        </w:rPr>
        <w:t>LabCentral</w:t>
      </w:r>
      <w:proofErr w:type="spellEnd"/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a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proofErr w:type="spellStart"/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>MassRobotics</w:t>
      </w:r>
      <w:proofErr w:type="spellEnd"/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, 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přináší špičkovým vědeckým a technickým inovátorům sdílenou infrastrukturu, včetně kanceláří, biotechnologických laboratoří a center pro vývoj robotiky. Venture </w:t>
      </w:r>
      <w:proofErr w:type="spellStart"/>
      <w:r>
        <w:rPr>
          <w:rFonts w:ascii="Avenir LT Std 45 Book" w:hAnsi="Avenir LT Std 45 Book"/>
          <w:color w:val="808080"/>
          <w:sz w:val="18"/>
          <w:szCs w:val="18"/>
          <w:lang w:val="cs-CZ"/>
        </w:rPr>
        <w:t>Cafe</w:t>
      </w:r>
      <w:proofErr w:type="spellEnd"/>
      <w:r>
        <w:rPr>
          <w:rFonts w:ascii="Avenir LT Std 45 Book" w:hAnsi="Avenir LT Std 45 Book"/>
          <w:color w:val="808080"/>
          <w:sz w:val="18"/>
          <w:szCs w:val="18"/>
          <w:lang w:val="cs-CZ"/>
        </w:rPr>
        <w:t>, rychle se rozrůstající globální síť neziskových organizací nabízejících ekosystémové budovy pro inovace společnosti CIC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, 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>ve svých programech každoročně uvítá více než 100 000 lidí v šesti městech na třech kontinentech. Jejich otevření v dalších městech se plánuje v roce 2018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.  </w:t>
      </w:r>
    </w:p>
    <w:p w14:paraId="137747C8" w14:textId="77777777" w:rsidR="00DF7573" w:rsidRPr="00BF0CB3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62097089" w14:textId="301F363C" w:rsidR="00DF7573" w:rsidRPr="00BF0CB3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>
        <w:rPr>
          <w:rFonts w:ascii="Avenir LT Std 45 Book" w:hAnsi="Avenir LT Std 45 Book"/>
          <w:color w:val="808080"/>
          <w:sz w:val="18"/>
          <w:szCs w:val="18"/>
          <w:lang w:val="cs-CZ"/>
        </w:rPr>
        <w:t>Cílem CIC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je vytvořit komunity pro inovace, které podporují vlivné podnikatele v jejich snaze „opravit svět“. 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CIC 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>od svého založení podpořila již více než 5 000 začínajících společností se zveřejněnými transakcemi v ko</w:t>
      </w:r>
      <w:r w:rsidR="00FA779C">
        <w:rPr>
          <w:rFonts w:ascii="Avenir LT Std 45 Book" w:hAnsi="Avenir LT Std 45 Book"/>
          <w:color w:val="808080"/>
          <w:sz w:val="18"/>
          <w:szCs w:val="18"/>
          <w:lang w:val="cs-CZ"/>
        </w:rPr>
        <w:t>mbinované hodnotě 10 miliard dolarů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investic rizikového kapitálu a </w:t>
      </w:r>
      <w:r w:rsidR="00FA779C">
        <w:rPr>
          <w:rFonts w:ascii="Avenir LT Std 45 Book" w:hAnsi="Avenir LT Std 45 Book"/>
          <w:color w:val="808080"/>
          <w:sz w:val="18"/>
          <w:szCs w:val="18"/>
          <w:lang w:val="cs-CZ"/>
        </w:rPr>
        <w:t>M&amp;A výstupní hodnoty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>. Mnoho špičkový</w:t>
      </w:r>
      <w:r w:rsidR="00FA779C">
        <w:rPr>
          <w:rFonts w:ascii="Avenir LT Std 45 Book" w:hAnsi="Avenir LT Std 45 Book"/>
          <w:color w:val="808080"/>
          <w:sz w:val="18"/>
          <w:szCs w:val="18"/>
          <w:lang w:val="cs-CZ"/>
        </w:rPr>
        <w:t>ch technologických společností, včetně společností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Apple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, Google (Android), Facebook, 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Twitter, Amazon, Shell, </w:t>
      </w:r>
      <w:proofErr w:type="spellStart"/>
      <w:r>
        <w:rPr>
          <w:rFonts w:ascii="Avenir LT Std 45 Book" w:hAnsi="Avenir LT Std 45 Book"/>
          <w:color w:val="808080"/>
          <w:sz w:val="18"/>
          <w:szCs w:val="18"/>
          <w:lang w:val="cs-CZ"/>
        </w:rPr>
        <w:t>Hubspot</w:t>
      </w:r>
      <w:proofErr w:type="spellEnd"/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nebo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Boeing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>,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přeneslo svoje klíčové iniciativy do areálů společnosti CIC. CIC poskytuje také sídla inovačním globalizačním programům více než tuctu státních institucí včetně Nizozemí, Německa, Japonska, Kanady a Číny. </w:t>
      </w:r>
    </w:p>
    <w:p w14:paraId="1F2F3068" w14:textId="77777777" w:rsidR="00DF7573" w:rsidRPr="00BF0CB3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4D831E34" w14:textId="77777777" w:rsidR="00FA779C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Již déle než 10 let plánuje </w:t>
      </w:r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CIC 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rozšíření své sítě center pro inovace do 50 předních měst po celém světě. </w:t>
      </w:r>
    </w:p>
    <w:p w14:paraId="5FB1EA08" w14:textId="77777777" w:rsidR="00D50166" w:rsidRDefault="00D50166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7060CA30" w14:textId="62A143C6" w:rsidR="00DF7573" w:rsidRPr="00BF0CB3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Další informace naleznete na </w:t>
      </w:r>
      <w:hyperlink r:id="rId9" w:history="1">
        <w:r w:rsidRPr="00BF0CB3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www.cic.com</w:t>
        </w:r>
      </w:hyperlink>
      <w:r w:rsidRPr="00BF0CB3">
        <w:rPr>
          <w:rFonts w:ascii="Avenir LT Std 45 Book" w:hAnsi="Avenir LT Std 45 Book"/>
          <w:color w:val="808080"/>
          <w:sz w:val="18"/>
          <w:szCs w:val="18"/>
          <w:lang w:val="cs-CZ"/>
        </w:rPr>
        <w:t>.</w:t>
      </w:r>
    </w:p>
    <w:p w14:paraId="5DD9C172" w14:textId="4C398D6C" w:rsidR="00DF7573" w:rsidRPr="00B817F4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05DF213D" w14:textId="77777777" w:rsidR="00DF7573" w:rsidRPr="001372D6" w:rsidRDefault="00DF7573" w:rsidP="00DF7573">
      <w:pPr>
        <w:jc w:val="both"/>
        <w:rPr>
          <w:rFonts w:ascii="Avenir LT Std 45 Book" w:eastAsia="MS PGothic" w:hAnsi="Avenir LT Std 45 Book" w:cs="Arial"/>
          <w:color w:val="000000"/>
          <w:sz w:val="18"/>
          <w:szCs w:val="18"/>
          <w:u w:val="single"/>
          <w:lang w:val="cs-CZ"/>
        </w:rPr>
      </w:pPr>
    </w:p>
    <w:p w14:paraId="5C0AC713" w14:textId="77777777" w:rsidR="00DF7573" w:rsidRDefault="00DF7573" w:rsidP="00DF7573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20"/>
          <w:lang w:val="cs-CZ"/>
        </w:rPr>
      </w:pPr>
    </w:p>
    <w:p w14:paraId="2483FA4C" w14:textId="77777777" w:rsidR="00DF7573" w:rsidRPr="00B817F4" w:rsidRDefault="00DF7573" w:rsidP="00DF7573">
      <w:pPr>
        <w:jc w:val="both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b/>
          <w:color w:val="808080"/>
          <w:sz w:val="18"/>
          <w:szCs w:val="18"/>
          <w:lang w:val="cs-CZ"/>
        </w:rPr>
        <w:t>Kontakty pro média:</w:t>
      </w:r>
    </w:p>
    <w:p w14:paraId="7625F9A4" w14:textId="77777777" w:rsidR="00DF7573" w:rsidRPr="00B817F4" w:rsidRDefault="00DF7573" w:rsidP="00DF7573">
      <w:pPr>
        <w:jc w:val="both"/>
        <w:rPr>
          <w:rFonts w:ascii="Avenir LT Std 45 Book" w:hAnsi="Avenir LT Std 45 Book"/>
          <w:b/>
          <w:color w:val="808080"/>
          <w:sz w:val="18"/>
          <w:szCs w:val="18"/>
          <w:lang w:val="cs-CZ"/>
        </w:rPr>
      </w:pPr>
    </w:p>
    <w:p w14:paraId="29E70616" w14:textId="77777777" w:rsidR="00DF7573" w:rsidRPr="00B817F4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Kristýna Křemenová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>Lucie Lysáková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</w:p>
    <w:p w14:paraId="1EE13710" w14:textId="5C39B245" w:rsidR="00DF7573" w:rsidRPr="00B817F4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PR &amp; Marketing Manager CZ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4C27A1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PR </w:t>
      </w:r>
      <w:proofErr w:type="spellStart"/>
      <w:r>
        <w:rPr>
          <w:rFonts w:ascii="Avenir LT Std 45 Book" w:hAnsi="Avenir LT Std 45 Book"/>
          <w:color w:val="808080"/>
          <w:sz w:val="18"/>
          <w:szCs w:val="18"/>
          <w:lang w:val="cs-CZ"/>
        </w:rPr>
        <w:t>Executive</w:t>
      </w:r>
      <w:proofErr w:type="spellEnd"/>
    </w:p>
    <w:p w14:paraId="410A15B6" w14:textId="77777777" w:rsidR="00DF7573" w:rsidRPr="00B817F4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HB REAVIS GROUP CZ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  <w:t>My.cz</w:t>
      </w:r>
    </w:p>
    <w:p w14:paraId="3AEFCA19" w14:textId="77777777" w:rsidR="00DF7573" w:rsidRPr="00B817F4" w:rsidRDefault="00994301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hyperlink r:id="rId10" w:history="1">
        <w:r w:rsidR="00DF7573" w:rsidRPr="00B817F4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kristyna.kremenova@hbreavis.com</w:t>
        </w:r>
      </w:hyperlink>
      <w:r w:rsidR="00DF7573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 w:rsidR="00DF7573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DF7573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hyperlink r:id="rId11" w:history="1">
        <w:r w:rsidR="00DF7573" w:rsidRPr="000F2C47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lucie.lysakova@my.cz</w:t>
        </w:r>
      </w:hyperlink>
      <w:r w:rsidR="00DF7573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 </w:t>
      </w:r>
    </w:p>
    <w:p w14:paraId="1C28F8E7" w14:textId="2C78E699" w:rsidR="00DF7573" w:rsidRPr="00B817F4" w:rsidRDefault="00DF7573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+420 736 520 478</w:t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4C27A1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>+420</w:t>
      </w:r>
      <w:r>
        <w:rPr>
          <w:rFonts w:ascii="Avenir LT Std 45 Book" w:hAnsi="Avenir LT Std 45 Book"/>
          <w:color w:val="808080"/>
          <w:sz w:val="18"/>
          <w:szCs w:val="18"/>
          <w:lang w:val="cs-CZ"/>
        </w:rPr>
        <w:t> 735 707 416</w:t>
      </w:r>
    </w:p>
    <w:p w14:paraId="6AE164E5" w14:textId="77777777" w:rsidR="00DF7573" w:rsidRPr="00B817F4" w:rsidRDefault="00994301" w:rsidP="00DF7573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  <w:hyperlink r:id="rId12" w:history="1">
        <w:r w:rsidR="00DF7573" w:rsidRPr="00B817F4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www.hbreavis.com</w:t>
        </w:r>
      </w:hyperlink>
      <w:r w:rsidR="00DF7573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  <w:r w:rsidR="00DF7573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DF7573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r w:rsidR="00DF7573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ab/>
      </w:r>
      <w:hyperlink r:id="rId13" w:history="1">
        <w:r w:rsidR="00DF7573" w:rsidRPr="00B817F4">
          <w:rPr>
            <w:rStyle w:val="Hypertextovodkaz"/>
            <w:rFonts w:ascii="Avenir LT Std 45 Book" w:hAnsi="Avenir LT Std 45 Book"/>
            <w:sz w:val="18"/>
            <w:szCs w:val="18"/>
            <w:lang w:val="cs-CZ"/>
          </w:rPr>
          <w:t>www.my.cz</w:t>
        </w:r>
      </w:hyperlink>
      <w:r w:rsidR="00DF7573" w:rsidRPr="00B817F4">
        <w:rPr>
          <w:rFonts w:ascii="Avenir LT Std 45 Book" w:hAnsi="Avenir LT Std 45 Book"/>
          <w:color w:val="808080"/>
          <w:sz w:val="18"/>
          <w:szCs w:val="18"/>
          <w:lang w:val="cs-CZ"/>
        </w:rPr>
        <w:t xml:space="preserve"> </w:t>
      </w:r>
    </w:p>
    <w:p w14:paraId="44FF5517" w14:textId="77777777" w:rsidR="00052A40" w:rsidRPr="00BF0CB3" w:rsidRDefault="00052A40" w:rsidP="00052A40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p w14:paraId="246C5840" w14:textId="77777777" w:rsidR="0075529F" w:rsidRPr="00BF0CB3" w:rsidRDefault="0075529F" w:rsidP="00EA3EBC">
      <w:pPr>
        <w:jc w:val="both"/>
        <w:rPr>
          <w:rFonts w:ascii="Avenir LT Std 45 Book" w:hAnsi="Avenir LT Std 45 Book"/>
          <w:color w:val="808080"/>
          <w:sz w:val="18"/>
          <w:szCs w:val="18"/>
          <w:lang w:val="cs-CZ"/>
        </w:rPr>
      </w:pPr>
    </w:p>
    <w:sectPr w:rsidR="0075529F" w:rsidRPr="00BF0CB3" w:rsidSect="00EF25CE">
      <w:headerReference w:type="default" r:id="rId14"/>
      <w:footerReference w:type="default" r:id="rId15"/>
      <w:headerReference w:type="first" r:id="rId16"/>
      <w:footerReference w:type="first" r:id="rId17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3D30A" w14:textId="77777777" w:rsidR="00B06A54" w:rsidRDefault="00B06A54" w:rsidP="0072408C">
      <w:r>
        <w:separator/>
      </w:r>
    </w:p>
  </w:endnote>
  <w:endnote w:type="continuationSeparator" w:id="0">
    <w:p w14:paraId="22CBF4AA" w14:textId="77777777" w:rsidR="00B06A54" w:rsidRDefault="00B06A54" w:rsidP="00724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andon Grotesque Regular">
    <w:panose1 w:val="020B05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venirNext LT Pro Regular">
    <w:altName w:val="Calibri"/>
    <w:panose1 w:val="020B0503020202020204"/>
    <w:charset w:val="00"/>
    <w:family w:val="swiss"/>
    <w:notTrueType/>
    <w:pitch w:val="variable"/>
    <w:sig w:usb0="800000A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venir LT Std 55 Roman">
    <w:altName w:val="Calibri"/>
    <w:charset w:val="00"/>
    <w:family w:val="swiss"/>
    <w:pitch w:val="variable"/>
    <w:sig w:usb0="800000AF" w:usb1="5000204A" w:usb2="00000000" w:usb3="00000000" w:csb0="0000009B" w:csb1="00000000"/>
  </w:font>
  <w:font w:name="Brandon Grotesque Light">
    <w:panose1 w:val="020B03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altName w:val="Calibri"/>
    <w:panose1 w:val="020B06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Avenir LT Std 85 Heavy">
    <w:altName w:val="Trebuchet MS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Calibri"/>
    <w:charset w:val="00"/>
    <w:family w:val="auto"/>
    <w:pitch w:val="variable"/>
    <w:sig w:usb0="00000003" w:usb1="5000205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LT 55 Roman">
    <w:altName w:val="Corbel"/>
    <w:charset w:val="00"/>
    <w:family w:val="swiss"/>
    <w:pitch w:val="variable"/>
    <w:sig w:usb0="800000AF" w:usb1="5000204A" w:usb2="00000000" w:usb3="00000000" w:csb0="0000009B" w:csb1="00000000"/>
  </w:font>
  <w:font w:name="Avenir LT Std 45 Book">
    <w:altName w:val="Calibri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A220D" w14:textId="77777777" w:rsidR="00594289" w:rsidRPr="003D29EA" w:rsidRDefault="003D29EA" w:rsidP="003D29EA">
    <w:pPr>
      <w:pStyle w:val="addressfooter"/>
    </w:pPr>
    <w:r w:rsidRPr="007751C7">
      <w:rPr>
        <w:noProof/>
        <w:lang w:val="cs-CZ" w:eastAsia="cs-CZ"/>
      </w:rPr>
      <w:drawing>
        <wp:inline distT="0" distB="0" distL="0" distR="0" wp14:anchorId="3995B38E" wp14:editId="3F161000">
          <wp:extent cx="698500" cy="88900"/>
          <wp:effectExtent l="0" t="0" r="12700" b="1270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52458" w14:textId="77777777" w:rsidR="007751C7" w:rsidRPr="007751C7" w:rsidRDefault="007751C7" w:rsidP="007F42B5">
    <w:pPr>
      <w:pStyle w:val="addressfooter"/>
    </w:pPr>
    <w:r w:rsidRPr="007751C7">
      <w:rPr>
        <w:noProof/>
        <w:lang w:val="cs-CZ" w:eastAsia="cs-CZ"/>
      </w:rPr>
      <w:drawing>
        <wp:inline distT="0" distB="0" distL="0" distR="0" wp14:anchorId="1BDA0BA1" wp14:editId="16FCE865">
          <wp:extent cx="698500" cy="88900"/>
          <wp:effectExtent l="0" t="0" r="12700" b="12700"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57DE7" w14:textId="77777777" w:rsidR="00B06A54" w:rsidRDefault="00B06A54" w:rsidP="0072408C">
      <w:r>
        <w:separator/>
      </w:r>
    </w:p>
  </w:footnote>
  <w:footnote w:type="continuationSeparator" w:id="0">
    <w:p w14:paraId="663E01D2" w14:textId="77777777" w:rsidR="00B06A54" w:rsidRDefault="00B06A54" w:rsidP="00724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D2839" w14:textId="77777777" w:rsidR="00594289" w:rsidRDefault="00594289" w:rsidP="00E47E58">
    <w:pPr>
      <w:pStyle w:val="Zhlav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60FD9" w14:textId="77777777" w:rsidR="000D2546" w:rsidRDefault="000D2546" w:rsidP="000D2546">
    <w:pPr>
      <w:pStyle w:val="addressfooter"/>
      <w:ind w:left="0"/>
    </w:pPr>
  </w:p>
  <w:p w14:paraId="05CAB966" w14:textId="77777777" w:rsidR="00E47E58" w:rsidRDefault="00E47E58" w:rsidP="00787F43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58240" behindDoc="0" locked="1" layoutInCell="1" allowOverlap="1" wp14:anchorId="4C70996E" wp14:editId="16BAEB1A">
          <wp:simplePos x="0" y="0"/>
          <wp:positionH relativeFrom="margin">
            <wp:align>right</wp:align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557927"/>
    <w:multiLevelType w:val="multilevel"/>
    <w:tmpl w:val="8B26A854"/>
    <w:numStyleLink w:val="111111"/>
  </w:abstractNum>
  <w:abstractNum w:abstractNumId="14" w15:restartNumberingAfterBreak="0">
    <w:nsid w:val="14053254"/>
    <w:multiLevelType w:val="multilevel"/>
    <w:tmpl w:val="3F3EB8AC"/>
    <w:numStyleLink w:val="Bullets"/>
  </w:abstractNum>
  <w:abstractNum w:abstractNumId="15" w15:restartNumberingAfterBreak="0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6" w15:restartNumberingAfterBreak="0">
    <w:nsid w:val="1F6D3E43"/>
    <w:multiLevelType w:val="hybridMultilevel"/>
    <w:tmpl w:val="80942866"/>
    <w:lvl w:ilvl="0" w:tplc="95B83204">
      <w:numFmt w:val="bullet"/>
      <w:lvlText w:val="-"/>
      <w:lvlJc w:val="left"/>
      <w:pPr>
        <w:ind w:left="720" w:hanging="360"/>
      </w:pPr>
      <w:rPr>
        <w:rFonts w:ascii="Brandon Grotesque Regular" w:eastAsia="Calibri" w:hAnsi="Brandon Grotesque Regular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6950D1"/>
    <w:multiLevelType w:val="hybridMultilevel"/>
    <w:tmpl w:val="6C66E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F01D6"/>
    <w:multiLevelType w:val="multilevel"/>
    <w:tmpl w:val="274AA582"/>
    <w:numStyleLink w:val="Nos"/>
  </w:abstractNum>
  <w:abstractNum w:abstractNumId="19" w15:restartNumberingAfterBreak="0">
    <w:nsid w:val="2ED6008A"/>
    <w:multiLevelType w:val="hybridMultilevel"/>
    <w:tmpl w:val="672804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21" w15:restartNumberingAfterBreak="0">
    <w:nsid w:val="4C9D6E8B"/>
    <w:multiLevelType w:val="hybridMultilevel"/>
    <w:tmpl w:val="1C3C8B4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8D6E9F"/>
    <w:multiLevelType w:val="multilevel"/>
    <w:tmpl w:val="8B26A854"/>
    <w:numStyleLink w:val="111111"/>
  </w:abstractNum>
  <w:abstractNum w:abstractNumId="23" w15:restartNumberingAfterBreak="0">
    <w:nsid w:val="5A537338"/>
    <w:multiLevelType w:val="hybridMultilevel"/>
    <w:tmpl w:val="D6D2CC1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57D9A"/>
    <w:multiLevelType w:val="hybridMultilevel"/>
    <w:tmpl w:val="A93CFF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7" w15:restartNumberingAfterBreak="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8" w15:restartNumberingAfterBreak="0">
    <w:nsid w:val="7AA25FD6"/>
    <w:multiLevelType w:val="multilevel"/>
    <w:tmpl w:val="274AA582"/>
    <w:numStyleLink w:val="Nos"/>
  </w:abstractNum>
  <w:abstractNum w:abstractNumId="29" w15:restartNumberingAfterBreak="0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7"/>
  </w:num>
  <w:num w:numId="14">
    <w:abstractNumId w:val="14"/>
  </w:num>
  <w:num w:numId="15">
    <w:abstractNumId w:val="22"/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6"/>
  </w:num>
  <w:num w:numId="18">
    <w:abstractNumId w:val="20"/>
  </w:num>
  <w:num w:numId="19">
    <w:abstractNumId w:val="18"/>
  </w:num>
  <w:num w:numId="20">
    <w:abstractNumId w:val="13"/>
  </w:num>
  <w:num w:numId="21">
    <w:abstractNumId w:val="15"/>
  </w:num>
  <w:num w:numId="22">
    <w:abstractNumId w:val="28"/>
  </w:num>
  <w:num w:numId="23">
    <w:abstractNumId w:val="29"/>
  </w:num>
  <w:num w:numId="24">
    <w:abstractNumId w:val="24"/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23"/>
  </w:num>
  <w:num w:numId="28">
    <w:abstractNumId w:val="25"/>
  </w:num>
  <w:num w:numId="29">
    <w:abstractNumId w:val="17"/>
  </w:num>
  <w:num w:numId="30">
    <w:abstractNumId w:val="19"/>
  </w:num>
  <w:num w:numId="31">
    <w:abstractNumId w:val="21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6" w:nlCheck="1" w:checkStyle="1"/>
  <w:activeWritingStyle w:appName="MSWord" w:lang="de-DE" w:vendorID="64" w:dllVersion="0" w:nlCheck="1" w:checkStyle="0"/>
  <w:activeWritingStyle w:appName="MSWord" w:lang="cs-CZ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NbQwNDc1szAwMjBT0lEKTi0uzszPAykwqgUAaU46dSwAAAA="/>
  </w:docVars>
  <w:rsids>
    <w:rsidRoot w:val="00E85C1A"/>
    <w:rsid w:val="00005FC4"/>
    <w:rsid w:val="000066C5"/>
    <w:rsid w:val="00007C06"/>
    <w:rsid w:val="000149AA"/>
    <w:rsid w:val="00021A15"/>
    <w:rsid w:val="0004094B"/>
    <w:rsid w:val="00044852"/>
    <w:rsid w:val="0004564A"/>
    <w:rsid w:val="00052A40"/>
    <w:rsid w:val="000561C9"/>
    <w:rsid w:val="00056D18"/>
    <w:rsid w:val="000657E5"/>
    <w:rsid w:val="000704E1"/>
    <w:rsid w:val="00070C11"/>
    <w:rsid w:val="00070D64"/>
    <w:rsid w:val="00077CFB"/>
    <w:rsid w:val="00082ACD"/>
    <w:rsid w:val="000841FB"/>
    <w:rsid w:val="000860F8"/>
    <w:rsid w:val="00092D1D"/>
    <w:rsid w:val="0009597A"/>
    <w:rsid w:val="000A3014"/>
    <w:rsid w:val="000B3092"/>
    <w:rsid w:val="000B4A2D"/>
    <w:rsid w:val="000C113C"/>
    <w:rsid w:val="000C2EB7"/>
    <w:rsid w:val="000C59EA"/>
    <w:rsid w:val="000C72DD"/>
    <w:rsid w:val="000D14D8"/>
    <w:rsid w:val="000D2546"/>
    <w:rsid w:val="000E1180"/>
    <w:rsid w:val="00104061"/>
    <w:rsid w:val="00104190"/>
    <w:rsid w:val="00111301"/>
    <w:rsid w:val="00112A7C"/>
    <w:rsid w:val="0012094B"/>
    <w:rsid w:val="00124AFE"/>
    <w:rsid w:val="001251C3"/>
    <w:rsid w:val="001278C0"/>
    <w:rsid w:val="00127BE7"/>
    <w:rsid w:val="00134283"/>
    <w:rsid w:val="00147CB8"/>
    <w:rsid w:val="001537EB"/>
    <w:rsid w:val="0016088C"/>
    <w:rsid w:val="00165F33"/>
    <w:rsid w:val="00167F68"/>
    <w:rsid w:val="00170C06"/>
    <w:rsid w:val="001759B9"/>
    <w:rsid w:val="00184F07"/>
    <w:rsid w:val="00184F75"/>
    <w:rsid w:val="001908C4"/>
    <w:rsid w:val="00191ED2"/>
    <w:rsid w:val="001954C2"/>
    <w:rsid w:val="001A243D"/>
    <w:rsid w:val="001A66F5"/>
    <w:rsid w:val="001B06BD"/>
    <w:rsid w:val="001B164A"/>
    <w:rsid w:val="001B2821"/>
    <w:rsid w:val="001B430F"/>
    <w:rsid w:val="001B457D"/>
    <w:rsid w:val="001B49D7"/>
    <w:rsid w:val="001B6386"/>
    <w:rsid w:val="001B68F8"/>
    <w:rsid w:val="001C489B"/>
    <w:rsid w:val="001C5B43"/>
    <w:rsid w:val="001D2A33"/>
    <w:rsid w:val="001D31D9"/>
    <w:rsid w:val="001D58C5"/>
    <w:rsid w:val="001E1D12"/>
    <w:rsid w:val="001E29B5"/>
    <w:rsid w:val="001E5F45"/>
    <w:rsid w:val="001E7E35"/>
    <w:rsid w:val="001F15AE"/>
    <w:rsid w:val="00203522"/>
    <w:rsid w:val="00205FFF"/>
    <w:rsid w:val="00222114"/>
    <w:rsid w:val="00226EC9"/>
    <w:rsid w:val="00237F49"/>
    <w:rsid w:val="002428D4"/>
    <w:rsid w:val="00243797"/>
    <w:rsid w:val="00250045"/>
    <w:rsid w:val="002510CC"/>
    <w:rsid w:val="002514AF"/>
    <w:rsid w:val="002569CD"/>
    <w:rsid w:val="002715F0"/>
    <w:rsid w:val="002746DC"/>
    <w:rsid w:val="00274FE7"/>
    <w:rsid w:val="00280925"/>
    <w:rsid w:val="00283B37"/>
    <w:rsid w:val="00284769"/>
    <w:rsid w:val="0028507C"/>
    <w:rsid w:val="00286067"/>
    <w:rsid w:val="002936A3"/>
    <w:rsid w:val="0029619C"/>
    <w:rsid w:val="002A31C9"/>
    <w:rsid w:val="002A5442"/>
    <w:rsid w:val="002A7DBD"/>
    <w:rsid w:val="002B57D2"/>
    <w:rsid w:val="002C3F3A"/>
    <w:rsid w:val="002C46B7"/>
    <w:rsid w:val="002C6E7D"/>
    <w:rsid w:val="002D072C"/>
    <w:rsid w:val="002D0D9C"/>
    <w:rsid w:val="002D3381"/>
    <w:rsid w:val="002D5D2E"/>
    <w:rsid w:val="002E6C59"/>
    <w:rsid w:val="002F0212"/>
    <w:rsid w:val="002F3900"/>
    <w:rsid w:val="002F7FE9"/>
    <w:rsid w:val="00303638"/>
    <w:rsid w:val="00307C4A"/>
    <w:rsid w:val="003114B1"/>
    <w:rsid w:val="00312BE3"/>
    <w:rsid w:val="003162EE"/>
    <w:rsid w:val="00322B98"/>
    <w:rsid w:val="00324D69"/>
    <w:rsid w:val="0033482E"/>
    <w:rsid w:val="00337DB6"/>
    <w:rsid w:val="00343D7B"/>
    <w:rsid w:val="003457DC"/>
    <w:rsid w:val="00353125"/>
    <w:rsid w:val="00361745"/>
    <w:rsid w:val="00363D1F"/>
    <w:rsid w:val="003677FD"/>
    <w:rsid w:val="00367B25"/>
    <w:rsid w:val="00371221"/>
    <w:rsid w:val="00372FF1"/>
    <w:rsid w:val="0037313B"/>
    <w:rsid w:val="00373149"/>
    <w:rsid w:val="00385042"/>
    <w:rsid w:val="00387819"/>
    <w:rsid w:val="003A0F7D"/>
    <w:rsid w:val="003A1323"/>
    <w:rsid w:val="003A1B3A"/>
    <w:rsid w:val="003A374D"/>
    <w:rsid w:val="003A5D7E"/>
    <w:rsid w:val="003A5FAD"/>
    <w:rsid w:val="003B1867"/>
    <w:rsid w:val="003B6B67"/>
    <w:rsid w:val="003C2D83"/>
    <w:rsid w:val="003C6C6A"/>
    <w:rsid w:val="003C7040"/>
    <w:rsid w:val="003C7E87"/>
    <w:rsid w:val="003D06DC"/>
    <w:rsid w:val="003D29EA"/>
    <w:rsid w:val="003D3AEC"/>
    <w:rsid w:val="003D7E87"/>
    <w:rsid w:val="003F6172"/>
    <w:rsid w:val="0040692B"/>
    <w:rsid w:val="00407266"/>
    <w:rsid w:val="00414E02"/>
    <w:rsid w:val="00415601"/>
    <w:rsid w:val="00417398"/>
    <w:rsid w:val="0042181C"/>
    <w:rsid w:val="00430B10"/>
    <w:rsid w:val="00442AB0"/>
    <w:rsid w:val="004465CA"/>
    <w:rsid w:val="00446B64"/>
    <w:rsid w:val="00450E8F"/>
    <w:rsid w:val="00451E37"/>
    <w:rsid w:val="00453031"/>
    <w:rsid w:val="00455F00"/>
    <w:rsid w:val="004610BB"/>
    <w:rsid w:val="0046162A"/>
    <w:rsid w:val="004628B8"/>
    <w:rsid w:val="00462A15"/>
    <w:rsid w:val="004641E3"/>
    <w:rsid w:val="00476B13"/>
    <w:rsid w:val="004770EA"/>
    <w:rsid w:val="00480AA4"/>
    <w:rsid w:val="004829B8"/>
    <w:rsid w:val="004903EB"/>
    <w:rsid w:val="00492002"/>
    <w:rsid w:val="00492F3B"/>
    <w:rsid w:val="004A0E3B"/>
    <w:rsid w:val="004A551B"/>
    <w:rsid w:val="004B27AE"/>
    <w:rsid w:val="004B2E41"/>
    <w:rsid w:val="004C27A1"/>
    <w:rsid w:val="004C477C"/>
    <w:rsid w:val="004C56E2"/>
    <w:rsid w:val="004C71C7"/>
    <w:rsid w:val="004D2E63"/>
    <w:rsid w:val="004D6A5F"/>
    <w:rsid w:val="004E09C8"/>
    <w:rsid w:val="004E1027"/>
    <w:rsid w:val="004E5472"/>
    <w:rsid w:val="004F43B9"/>
    <w:rsid w:val="005003FA"/>
    <w:rsid w:val="0050201E"/>
    <w:rsid w:val="005078E4"/>
    <w:rsid w:val="00511F44"/>
    <w:rsid w:val="00517280"/>
    <w:rsid w:val="005175B8"/>
    <w:rsid w:val="00522F8D"/>
    <w:rsid w:val="00527557"/>
    <w:rsid w:val="005349F2"/>
    <w:rsid w:val="00542BF6"/>
    <w:rsid w:val="00542CA7"/>
    <w:rsid w:val="0054449F"/>
    <w:rsid w:val="00544B01"/>
    <w:rsid w:val="00560899"/>
    <w:rsid w:val="00560BC5"/>
    <w:rsid w:val="00564606"/>
    <w:rsid w:val="00565E9E"/>
    <w:rsid w:val="005709CB"/>
    <w:rsid w:val="00572C96"/>
    <w:rsid w:val="00585FD6"/>
    <w:rsid w:val="00594289"/>
    <w:rsid w:val="00597A79"/>
    <w:rsid w:val="00597CE9"/>
    <w:rsid w:val="005B4B1B"/>
    <w:rsid w:val="005B50AE"/>
    <w:rsid w:val="005C11A9"/>
    <w:rsid w:val="005C5227"/>
    <w:rsid w:val="005D68E0"/>
    <w:rsid w:val="005D7B9F"/>
    <w:rsid w:val="005E686D"/>
    <w:rsid w:val="005F2431"/>
    <w:rsid w:val="0060426C"/>
    <w:rsid w:val="00607A4F"/>
    <w:rsid w:val="00626117"/>
    <w:rsid w:val="00630981"/>
    <w:rsid w:val="0063158A"/>
    <w:rsid w:val="00633166"/>
    <w:rsid w:val="0063350E"/>
    <w:rsid w:val="006344B9"/>
    <w:rsid w:val="00636706"/>
    <w:rsid w:val="00636A32"/>
    <w:rsid w:val="006506F3"/>
    <w:rsid w:val="00654DB9"/>
    <w:rsid w:val="0065688F"/>
    <w:rsid w:val="00657061"/>
    <w:rsid w:val="00665FE5"/>
    <w:rsid w:val="00670089"/>
    <w:rsid w:val="006768DF"/>
    <w:rsid w:val="00684E4C"/>
    <w:rsid w:val="00687905"/>
    <w:rsid w:val="006A43C6"/>
    <w:rsid w:val="006A77D0"/>
    <w:rsid w:val="006B059F"/>
    <w:rsid w:val="006B7C3A"/>
    <w:rsid w:val="006D49E5"/>
    <w:rsid w:val="006E2742"/>
    <w:rsid w:val="006E2D30"/>
    <w:rsid w:val="006E52D4"/>
    <w:rsid w:val="006E5E0F"/>
    <w:rsid w:val="00703713"/>
    <w:rsid w:val="007039BE"/>
    <w:rsid w:val="00706B89"/>
    <w:rsid w:val="00712240"/>
    <w:rsid w:val="00712566"/>
    <w:rsid w:val="00712F53"/>
    <w:rsid w:val="00713B0C"/>
    <w:rsid w:val="0071532F"/>
    <w:rsid w:val="00717815"/>
    <w:rsid w:val="00720C44"/>
    <w:rsid w:val="0072408C"/>
    <w:rsid w:val="00734907"/>
    <w:rsid w:val="00734E66"/>
    <w:rsid w:val="00734ECE"/>
    <w:rsid w:val="007350CC"/>
    <w:rsid w:val="00744FDD"/>
    <w:rsid w:val="00746F70"/>
    <w:rsid w:val="00751EB9"/>
    <w:rsid w:val="0075333C"/>
    <w:rsid w:val="00754897"/>
    <w:rsid w:val="0075529F"/>
    <w:rsid w:val="0075536F"/>
    <w:rsid w:val="00762214"/>
    <w:rsid w:val="00770BC8"/>
    <w:rsid w:val="00771F3B"/>
    <w:rsid w:val="007723A7"/>
    <w:rsid w:val="007751C7"/>
    <w:rsid w:val="00775ED0"/>
    <w:rsid w:val="007761B0"/>
    <w:rsid w:val="00785F28"/>
    <w:rsid w:val="00787F43"/>
    <w:rsid w:val="0079312E"/>
    <w:rsid w:val="00793F02"/>
    <w:rsid w:val="00794E1E"/>
    <w:rsid w:val="007A35D5"/>
    <w:rsid w:val="007A3FA2"/>
    <w:rsid w:val="007A58D3"/>
    <w:rsid w:val="007B017D"/>
    <w:rsid w:val="007B03A6"/>
    <w:rsid w:val="007B523E"/>
    <w:rsid w:val="007B6053"/>
    <w:rsid w:val="007B6DBA"/>
    <w:rsid w:val="007C0EB9"/>
    <w:rsid w:val="007C2BC7"/>
    <w:rsid w:val="007D0219"/>
    <w:rsid w:val="007D2C85"/>
    <w:rsid w:val="007D6747"/>
    <w:rsid w:val="007E5A7E"/>
    <w:rsid w:val="007F0308"/>
    <w:rsid w:val="007F1BC0"/>
    <w:rsid w:val="007F42B5"/>
    <w:rsid w:val="007F4F20"/>
    <w:rsid w:val="007F5545"/>
    <w:rsid w:val="007F78E1"/>
    <w:rsid w:val="008012FC"/>
    <w:rsid w:val="008057FD"/>
    <w:rsid w:val="00814EEB"/>
    <w:rsid w:val="0081782B"/>
    <w:rsid w:val="008230B3"/>
    <w:rsid w:val="00837D39"/>
    <w:rsid w:val="008428D1"/>
    <w:rsid w:val="0085096D"/>
    <w:rsid w:val="0086066C"/>
    <w:rsid w:val="00860BF9"/>
    <w:rsid w:val="0086151F"/>
    <w:rsid w:val="008641AD"/>
    <w:rsid w:val="00870C8B"/>
    <w:rsid w:val="00871E56"/>
    <w:rsid w:val="008909D4"/>
    <w:rsid w:val="008949AB"/>
    <w:rsid w:val="00896684"/>
    <w:rsid w:val="008A6C05"/>
    <w:rsid w:val="008B3194"/>
    <w:rsid w:val="008B4968"/>
    <w:rsid w:val="008B5AB2"/>
    <w:rsid w:val="008C2A9B"/>
    <w:rsid w:val="008C2F99"/>
    <w:rsid w:val="008C75E3"/>
    <w:rsid w:val="008D4AEB"/>
    <w:rsid w:val="008D7676"/>
    <w:rsid w:val="008E44F7"/>
    <w:rsid w:val="008E58CB"/>
    <w:rsid w:val="008F431B"/>
    <w:rsid w:val="008F57F6"/>
    <w:rsid w:val="00902E56"/>
    <w:rsid w:val="00910C0E"/>
    <w:rsid w:val="00913366"/>
    <w:rsid w:val="00915A80"/>
    <w:rsid w:val="009165DD"/>
    <w:rsid w:val="00916FB5"/>
    <w:rsid w:val="0091733B"/>
    <w:rsid w:val="0092049A"/>
    <w:rsid w:val="00925901"/>
    <w:rsid w:val="00927FCE"/>
    <w:rsid w:val="00932B44"/>
    <w:rsid w:val="00932FD4"/>
    <w:rsid w:val="00936376"/>
    <w:rsid w:val="00941120"/>
    <w:rsid w:val="00942345"/>
    <w:rsid w:val="00942EAF"/>
    <w:rsid w:val="00942F9B"/>
    <w:rsid w:val="00944480"/>
    <w:rsid w:val="00944555"/>
    <w:rsid w:val="00951F1A"/>
    <w:rsid w:val="00953430"/>
    <w:rsid w:val="009678A7"/>
    <w:rsid w:val="00973B9D"/>
    <w:rsid w:val="00985443"/>
    <w:rsid w:val="00994301"/>
    <w:rsid w:val="009967EB"/>
    <w:rsid w:val="009A0D3E"/>
    <w:rsid w:val="009A1B86"/>
    <w:rsid w:val="009A4837"/>
    <w:rsid w:val="009A63C2"/>
    <w:rsid w:val="009B1B56"/>
    <w:rsid w:val="009B3A5B"/>
    <w:rsid w:val="009C14DF"/>
    <w:rsid w:val="009C2507"/>
    <w:rsid w:val="009C2CEF"/>
    <w:rsid w:val="009C3D2F"/>
    <w:rsid w:val="009C5C10"/>
    <w:rsid w:val="009D69F5"/>
    <w:rsid w:val="009D7E97"/>
    <w:rsid w:val="009E42C3"/>
    <w:rsid w:val="009E701B"/>
    <w:rsid w:val="009E719D"/>
    <w:rsid w:val="009F06A2"/>
    <w:rsid w:val="009F4357"/>
    <w:rsid w:val="009F721D"/>
    <w:rsid w:val="00A045B6"/>
    <w:rsid w:val="00A05303"/>
    <w:rsid w:val="00A1173C"/>
    <w:rsid w:val="00A3115E"/>
    <w:rsid w:val="00A324FB"/>
    <w:rsid w:val="00A33308"/>
    <w:rsid w:val="00A33A71"/>
    <w:rsid w:val="00A343AA"/>
    <w:rsid w:val="00A417E4"/>
    <w:rsid w:val="00A45667"/>
    <w:rsid w:val="00A4568E"/>
    <w:rsid w:val="00A4734F"/>
    <w:rsid w:val="00A52FC0"/>
    <w:rsid w:val="00A57794"/>
    <w:rsid w:val="00A57FD5"/>
    <w:rsid w:val="00A619F5"/>
    <w:rsid w:val="00A61BFC"/>
    <w:rsid w:val="00A63BC1"/>
    <w:rsid w:val="00A706E6"/>
    <w:rsid w:val="00A7239A"/>
    <w:rsid w:val="00A7760D"/>
    <w:rsid w:val="00A7796B"/>
    <w:rsid w:val="00A81B69"/>
    <w:rsid w:val="00A841CF"/>
    <w:rsid w:val="00A87A05"/>
    <w:rsid w:val="00A92AFE"/>
    <w:rsid w:val="00AA381D"/>
    <w:rsid w:val="00AB11ED"/>
    <w:rsid w:val="00AB1521"/>
    <w:rsid w:val="00AB4A48"/>
    <w:rsid w:val="00AB680C"/>
    <w:rsid w:val="00AB68AE"/>
    <w:rsid w:val="00AC7D41"/>
    <w:rsid w:val="00AD2523"/>
    <w:rsid w:val="00AE03CF"/>
    <w:rsid w:val="00AE2E8F"/>
    <w:rsid w:val="00AE3810"/>
    <w:rsid w:val="00AF08C8"/>
    <w:rsid w:val="00AF0E10"/>
    <w:rsid w:val="00AF53FA"/>
    <w:rsid w:val="00B03D0A"/>
    <w:rsid w:val="00B06A54"/>
    <w:rsid w:val="00B14F69"/>
    <w:rsid w:val="00B14F97"/>
    <w:rsid w:val="00B150EA"/>
    <w:rsid w:val="00B16231"/>
    <w:rsid w:val="00B21509"/>
    <w:rsid w:val="00B21F0C"/>
    <w:rsid w:val="00B226CA"/>
    <w:rsid w:val="00B250D6"/>
    <w:rsid w:val="00B26B5B"/>
    <w:rsid w:val="00B307BC"/>
    <w:rsid w:val="00B337DE"/>
    <w:rsid w:val="00B358F0"/>
    <w:rsid w:val="00B41B2E"/>
    <w:rsid w:val="00B42532"/>
    <w:rsid w:val="00B45DF6"/>
    <w:rsid w:val="00B46E1E"/>
    <w:rsid w:val="00B46F9E"/>
    <w:rsid w:val="00B50760"/>
    <w:rsid w:val="00B515E8"/>
    <w:rsid w:val="00B53362"/>
    <w:rsid w:val="00B60B5C"/>
    <w:rsid w:val="00B61656"/>
    <w:rsid w:val="00B636A4"/>
    <w:rsid w:val="00B66527"/>
    <w:rsid w:val="00B7315B"/>
    <w:rsid w:val="00B750A8"/>
    <w:rsid w:val="00B75743"/>
    <w:rsid w:val="00B76403"/>
    <w:rsid w:val="00B87C9D"/>
    <w:rsid w:val="00B90963"/>
    <w:rsid w:val="00B94E6D"/>
    <w:rsid w:val="00BA6B1D"/>
    <w:rsid w:val="00BA6B3A"/>
    <w:rsid w:val="00BA6C2F"/>
    <w:rsid w:val="00BB6CE1"/>
    <w:rsid w:val="00BB7A7D"/>
    <w:rsid w:val="00BD1FA3"/>
    <w:rsid w:val="00BE2160"/>
    <w:rsid w:val="00BE2D62"/>
    <w:rsid w:val="00BF0CB3"/>
    <w:rsid w:val="00BF669F"/>
    <w:rsid w:val="00C01EE3"/>
    <w:rsid w:val="00C02A71"/>
    <w:rsid w:val="00C03B53"/>
    <w:rsid w:val="00C0514C"/>
    <w:rsid w:val="00C05208"/>
    <w:rsid w:val="00C06924"/>
    <w:rsid w:val="00C10ED6"/>
    <w:rsid w:val="00C1179C"/>
    <w:rsid w:val="00C178DF"/>
    <w:rsid w:val="00C17E96"/>
    <w:rsid w:val="00C25E72"/>
    <w:rsid w:val="00C31728"/>
    <w:rsid w:val="00C33BCB"/>
    <w:rsid w:val="00C357F6"/>
    <w:rsid w:val="00C36A3B"/>
    <w:rsid w:val="00C36DCE"/>
    <w:rsid w:val="00C4160C"/>
    <w:rsid w:val="00C416B0"/>
    <w:rsid w:val="00C445B9"/>
    <w:rsid w:val="00C46850"/>
    <w:rsid w:val="00C47E05"/>
    <w:rsid w:val="00C565A6"/>
    <w:rsid w:val="00C56648"/>
    <w:rsid w:val="00C6299C"/>
    <w:rsid w:val="00C62AD0"/>
    <w:rsid w:val="00C645E6"/>
    <w:rsid w:val="00C679EF"/>
    <w:rsid w:val="00C70627"/>
    <w:rsid w:val="00C725A6"/>
    <w:rsid w:val="00C72B4B"/>
    <w:rsid w:val="00C8226C"/>
    <w:rsid w:val="00C85869"/>
    <w:rsid w:val="00C8628D"/>
    <w:rsid w:val="00C8711E"/>
    <w:rsid w:val="00C876E7"/>
    <w:rsid w:val="00C90AE0"/>
    <w:rsid w:val="00C91D39"/>
    <w:rsid w:val="00C93D8F"/>
    <w:rsid w:val="00C94B86"/>
    <w:rsid w:val="00C94E14"/>
    <w:rsid w:val="00CA56CD"/>
    <w:rsid w:val="00CA6FAE"/>
    <w:rsid w:val="00CB0BA4"/>
    <w:rsid w:val="00CB1C69"/>
    <w:rsid w:val="00CB544E"/>
    <w:rsid w:val="00CC4A54"/>
    <w:rsid w:val="00CD3281"/>
    <w:rsid w:val="00CD6EE3"/>
    <w:rsid w:val="00CD7394"/>
    <w:rsid w:val="00CE2712"/>
    <w:rsid w:val="00CE400B"/>
    <w:rsid w:val="00CE4943"/>
    <w:rsid w:val="00CE7E45"/>
    <w:rsid w:val="00CF7082"/>
    <w:rsid w:val="00CF7B6A"/>
    <w:rsid w:val="00D01E02"/>
    <w:rsid w:val="00D05ECB"/>
    <w:rsid w:val="00D06B0C"/>
    <w:rsid w:val="00D11E7D"/>
    <w:rsid w:val="00D11F9D"/>
    <w:rsid w:val="00D1467C"/>
    <w:rsid w:val="00D22445"/>
    <w:rsid w:val="00D4432E"/>
    <w:rsid w:val="00D4533C"/>
    <w:rsid w:val="00D50166"/>
    <w:rsid w:val="00D518DD"/>
    <w:rsid w:val="00D603A9"/>
    <w:rsid w:val="00D72AE7"/>
    <w:rsid w:val="00D774AF"/>
    <w:rsid w:val="00D82C1F"/>
    <w:rsid w:val="00D86968"/>
    <w:rsid w:val="00D86E9D"/>
    <w:rsid w:val="00D907FC"/>
    <w:rsid w:val="00D90EDB"/>
    <w:rsid w:val="00D91297"/>
    <w:rsid w:val="00D92089"/>
    <w:rsid w:val="00DA1460"/>
    <w:rsid w:val="00DA21BA"/>
    <w:rsid w:val="00DA422D"/>
    <w:rsid w:val="00DB16D0"/>
    <w:rsid w:val="00DB192A"/>
    <w:rsid w:val="00DB3AEB"/>
    <w:rsid w:val="00DC2F17"/>
    <w:rsid w:val="00DC4E42"/>
    <w:rsid w:val="00DC5822"/>
    <w:rsid w:val="00DD014B"/>
    <w:rsid w:val="00DD01AA"/>
    <w:rsid w:val="00DD3E14"/>
    <w:rsid w:val="00DE0115"/>
    <w:rsid w:val="00DE0B41"/>
    <w:rsid w:val="00DE17FD"/>
    <w:rsid w:val="00DE2526"/>
    <w:rsid w:val="00DE56AE"/>
    <w:rsid w:val="00DF4FEE"/>
    <w:rsid w:val="00DF7573"/>
    <w:rsid w:val="00E00313"/>
    <w:rsid w:val="00E011CD"/>
    <w:rsid w:val="00E01CAB"/>
    <w:rsid w:val="00E1109A"/>
    <w:rsid w:val="00E1179E"/>
    <w:rsid w:val="00E17A0F"/>
    <w:rsid w:val="00E207CE"/>
    <w:rsid w:val="00E2176B"/>
    <w:rsid w:val="00E21792"/>
    <w:rsid w:val="00E25637"/>
    <w:rsid w:val="00E3131D"/>
    <w:rsid w:val="00E33561"/>
    <w:rsid w:val="00E36C4B"/>
    <w:rsid w:val="00E42E78"/>
    <w:rsid w:val="00E432B9"/>
    <w:rsid w:val="00E44B02"/>
    <w:rsid w:val="00E45737"/>
    <w:rsid w:val="00E47E58"/>
    <w:rsid w:val="00E47FDC"/>
    <w:rsid w:val="00E52E3A"/>
    <w:rsid w:val="00E54D86"/>
    <w:rsid w:val="00E57CE9"/>
    <w:rsid w:val="00E620C7"/>
    <w:rsid w:val="00E64665"/>
    <w:rsid w:val="00E708A7"/>
    <w:rsid w:val="00E716F2"/>
    <w:rsid w:val="00E74248"/>
    <w:rsid w:val="00E77436"/>
    <w:rsid w:val="00E81474"/>
    <w:rsid w:val="00E85C1A"/>
    <w:rsid w:val="00E87155"/>
    <w:rsid w:val="00E87380"/>
    <w:rsid w:val="00E96C90"/>
    <w:rsid w:val="00EA109C"/>
    <w:rsid w:val="00EA19D6"/>
    <w:rsid w:val="00EA3EBC"/>
    <w:rsid w:val="00EA5D07"/>
    <w:rsid w:val="00EB3772"/>
    <w:rsid w:val="00EB4509"/>
    <w:rsid w:val="00EB5522"/>
    <w:rsid w:val="00EB724F"/>
    <w:rsid w:val="00EC0237"/>
    <w:rsid w:val="00EC0DC8"/>
    <w:rsid w:val="00EC340E"/>
    <w:rsid w:val="00EC45E2"/>
    <w:rsid w:val="00ED03B7"/>
    <w:rsid w:val="00ED2C76"/>
    <w:rsid w:val="00ED7A3F"/>
    <w:rsid w:val="00EE257D"/>
    <w:rsid w:val="00EF25CE"/>
    <w:rsid w:val="00EF3ED5"/>
    <w:rsid w:val="00EF601F"/>
    <w:rsid w:val="00F05CE5"/>
    <w:rsid w:val="00F11CCC"/>
    <w:rsid w:val="00F23B04"/>
    <w:rsid w:val="00F26111"/>
    <w:rsid w:val="00F32ACA"/>
    <w:rsid w:val="00F35C1A"/>
    <w:rsid w:val="00F50C79"/>
    <w:rsid w:val="00F51B45"/>
    <w:rsid w:val="00F52C6E"/>
    <w:rsid w:val="00F53AA4"/>
    <w:rsid w:val="00F57B0B"/>
    <w:rsid w:val="00F65281"/>
    <w:rsid w:val="00F67EDB"/>
    <w:rsid w:val="00F73216"/>
    <w:rsid w:val="00F73519"/>
    <w:rsid w:val="00F81439"/>
    <w:rsid w:val="00F83C35"/>
    <w:rsid w:val="00F85DBD"/>
    <w:rsid w:val="00F906EE"/>
    <w:rsid w:val="00F91219"/>
    <w:rsid w:val="00F91BE2"/>
    <w:rsid w:val="00F94290"/>
    <w:rsid w:val="00F94F1D"/>
    <w:rsid w:val="00F96EB9"/>
    <w:rsid w:val="00F9723E"/>
    <w:rsid w:val="00F97550"/>
    <w:rsid w:val="00FA1929"/>
    <w:rsid w:val="00FA5D4E"/>
    <w:rsid w:val="00FA779C"/>
    <w:rsid w:val="00FB154D"/>
    <w:rsid w:val="00FB381A"/>
    <w:rsid w:val="00FB7B60"/>
    <w:rsid w:val="00FC42D5"/>
    <w:rsid w:val="00FC5E4C"/>
    <w:rsid w:val="00FD3E5B"/>
    <w:rsid w:val="00FE10CA"/>
    <w:rsid w:val="00FF08EA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3BC2B0C0"/>
  <w14:defaultImageDpi w14:val="330"/>
  <w15:docId w15:val="{C2AA190F-8D8A-4939-B44A-F893F965C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B03A6"/>
    <w:rPr>
      <w:rFonts w:ascii="Avenir LT Std 55 Roman" w:hAnsi="Avenir LT Std 55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ln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ln"/>
    <w:qFormat/>
    <w:rsid w:val="00564606"/>
    <w:rPr>
      <w:sz w:val="20"/>
      <w:szCs w:val="20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86E9D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D86E9D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71E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71E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71E56"/>
    <w:rPr>
      <w:rFonts w:ascii="Avenir LT Std 55 Roman" w:hAnsi="Avenir LT Std 55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E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C17E96"/>
    <w:rPr>
      <w:color w:val="808080"/>
      <w:shd w:val="clear" w:color="auto" w:fill="E6E6E6"/>
    </w:rPr>
  </w:style>
  <w:style w:type="character" w:styleId="Siln">
    <w:name w:val="Strong"/>
    <w:basedOn w:val="Standardnpsmoodstavce"/>
    <w:uiPriority w:val="22"/>
    <w:qFormat/>
    <w:rsid w:val="00A619F5"/>
    <w:rPr>
      <w:b/>
      <w:bCs/>
    </w:rPr>
  </w:style>
  <w:style w:type="paragraph" w:styleId="Revize">
    <w:name w:val="Revision"/>
    <w:hidden/>
    <w:uiPriority w:val="99"/>
    <w:semiHidden/>
    <w:rsid w:val="002C3F3A"/>
    <w:rPr>
      <w:rFonts w:ascii="Avenir LT Std 55 Roman" w:hAnsi="Avenir LT Std 55 Roman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DD014B"/>
    <w:rPr>
      <w:color w:val="808080"/>
      <w:shd w:val="clear" w:color="auto" w:fill="E6E6E6"/>
    </w:rPr>
  </w:style>
  <w:style w:type="character" w:customStyle="1" w:styleId="Nevyeenzmnka1">
    <w:name w:val="Nevyřešená zmínka1"/>
    <w:basedOn w:val="Standardnpsmoodstavce"/>
    <w:uiPriority w:val="99"/>
    <w:rsid w:val="00E47FDC"/>
    <w:rPr>
      <w:color w:val="808080"/>
      <w:shd w:val="clear" w:color="auto" w:fill="E6E6E6"/>
    </w:rPr>
  </w:style>
  <w:style w:type="character" w:styleId="Nevyeenzmnka">
    <w:name w:val="Unresolved Mention"/>
    <w:basedOn w:val="Standardnpsmoodstavce"/>
    <w:uiPriority w:val="99"/>
    <w:semiHidden/>
    <w:unhideWhenUsed/>
    <w:rsid w:val="00FA779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38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breavis.com" TargetMode="External"/><Relationship Id="rId13" Type="http://schemas.openxmlformats.org/officeDocument/2006/relationships/hyperlink" Target="http://www.my.cz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hbreavis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ucie.lysakova@my.cz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kristyna.kremenova@hbreavis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cic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934442F-673E-402C-95B3-8AB5C45E8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48</Words>
  <Characters>6776</Characters>
  <Application>Microsoft Office Word</Application>
  <DocSecurity>4</DocSecurity>
  <Lines>56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śniak Marta</dc:creator>
  <cp:lastModifiedBy>Lysáková Lucie</cp:lastModifiedBy>
  <cp:revision>2</cp:revision>
  <cp:lastPrinted>2018-03-09T11:28:00Z</cp:lastPrinted>
  <dcterms:created xsi:type="dcterms:W3CDTF">2018-03-19T09:49:00Z</dcterms:created>
  <dcterms:modified xsi:type="dcterms:W3CDTF">2018-03-19T09:49:00Z</dcterms:modified>
</cp:coreProperties>
</file>